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6C783" w14:textId="2EE7AAFC" w:rsidR="007F5517" w:rsidRDefault="00924047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inline distT="0" distB="0" distL="0" distR="0" wp14:anchorId="53881171" wp14:editId="2611F8D0">
            <wp:extent cx="2157596" cy="701935"/>
            <wp:effectExtent l="0" t="0" r="0" b="3175"/>
            <wp:docPr id="6" name="Picture 6" descr="The Open Univers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he Open Univers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596" cy="70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6C784" w14:textId="77777777" w:rsidR="007F5517" w:rsidRDefault="007F5517">
      <w:pPr>
        <w:pStyle w:val="BodyText"/>
        <w:spacing w:before="2"/>
        <w:ind w:left="0"/>
        <w:rPr>
          <w:rFonts w:ascii="Times New Roman"/>
        </w:rPr>
      </w:pPr>
    </w:p>
    <w:p w14:paraId="4FA6C785" w14:textId="77777777" w:rsidR="007F5517" w:rsidRDefault="00052016">
      <w:pPr>
        <w:pStyle w:val="Title"/>
      </w:pPr>
      <w:r>
        <w:rPr>
          <w:spacing w:val="-10"/>
        </w:rPr>
        <w:t>Graduate</w:t>
      </w:r>
      <w:r>
        <w:rPr>
          <w:spacing w:val="-13"/>
        </w:rPr>
        <w:t xml:space="preserve"> </w:t>
      </w:r>
      <w:r>
        <w:rPr>
          <w:spacing w:val="-10"/>
        </w:rPr>
        <w:t>Certificate</w:t>
      </w:r>
      <w:r>
        <w:rPr>
          <w:spacing w:val="-13"/>
        </w:rPr>
        <w:t xml:space="preserve"> </w:t>
      </w:r>
      <w:r>
        <w:rPr>
          <w:spacing w:val="-10"/>
        </w:rPr>
        <w:t>in</w:t>
      </w:r>
      <w:r>
        <w:rPr>
          <w:spacing w:val="-11"/>
        </w:rPr>
        <w:t xml:space="preserve"> </w:t>
      </w:r>
      <w:r>
        <w:rPr>
          <w:spacing w:val="-10"/>
        </w:rPr>
        <w:t>Theoretical</w:t>
      </w:r>
    </w:p>
    <w:p w14:paraId="4FA6C786" w14:textId="77777777" w:rsidR="007F5517" w:rsidRDefault="00052016">
      <w:pPr>
        <w:pStyle w:val="Title"/>
        <w:spacing w:line="682" w:lineRule="exact"/>
        <w:ind w:left="273"/>
      </w:pPr>
      <w:r>
        <w:rPr>
          <w:spacing w:val="-10"/>
        </w:rPr>
        <w:t>Statistics</w:t>
      </w:r>
      <w:r>
        <w:rPr>
          <w:spacing w:val="-14"/>
        </w:rPr>
        <w:t xml:space="preserve"> </w:t>
      </w:r>
      <w:r>
        <w:rPr>
          <w:spacing w:val="-10"/>
        </w:rPr>
        <w:t>and</w:t>
      </w:r>
      <w:r>
        <w:rPr>
          <w:spacing w:val="-13"/>
        </w:rPr>
        <w:t xml:space="preserve"> </w:t>
      </w:r>
      <w:r>
        <w:rPr>
          <w:spacing w:val="-10"/>
        </w:rPr>
        <w:t>Probability application</w:t>
      </w:r>
      <w:r>
        <w:rPr>
          <w:spacing w:val="-12"/>
        </w:rPr>
        <w:t xml:space="preserve"> </w:t>
      </w:r>
      <w:r>
        <w:rPr>
          <w:spacing w:val="-10"/>
        </w:rPr>
        <w:t>form</w:t>
      </w:r>
    </w:p>
    <w:p w14:paraId="4FA6C787" w14:textId="77777777" w:rsidR="007F5517" w:rsidRDefault="00052016">
      <w:pPr>
        <w:pStyle w:val="Heading1"/>
        <w:spacing w:before="239"/>
        <w:ind w:left="220" w:firstLine="0"/>
      </w:pPr>
      <w:bookmarkStart w:id="0" w:name="Instructions"/>
      <w:bookmarkEnd w:id="0"/>
      <w:r>
        <w:rPr>
          <w:color w:val="252525"/>
          <w:spacing w:val="-2"/>
        </w:rPr>
        <w:t>Instructions</w:t>
      </w:r>
    </w:p>
    <w:p w14:paraId="4FA6C788" w14:textId="79FB11D0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  <w:spacing w:before="61"/>
      </w:pPr>
      <w:r>
        <w:t>Read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hyperlink r:id="rId6" w:history="1">
        <w:r w:rsidRPr="00434CD0">
          <w:rPr>
            <w:rStyle w:val="Hyperlink"/>
          </w:rPr>
          <w:t>qualification</w:t>
        </w:r>
        <w:r w:rsidRPr="00434CD0">
          <w:rPr>
            <w:rStyle w:val="Hyperlink"/>
            <w:spacing w:val="-3"/>
          </w:rPr>
          <w:t xml:space="preserve"> </w:t>
        </w:r>
        <w:r w:rsidRPr="00434CD0">
          <w:rPr>
            <w:rStyle w:val="Hyperlink"/>
          </w:rPr>
          <w:t>description</w:t>
        </w:r>
      </w:hyperlink>
      <w:r>
        <w:rPr>
          <w:color w:val="0562C1"/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4"/>
        </w:rPr>
        <w:t>full</w:t>
      </w:r>
    </w:p>
    <w:p w14:paraId="4FA6C789" w14:textId="77777777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  <w:spacing w:line="360" w:lineRule="auto"/>
        <w:ind w:left="580" w:right="570"/>
      </w:pPr>
      <w:r>
        <w:t>Gather</w:t>
      </w:r>
      <w:r>
        <w:rPr>
          <w:spacing w:val="-7"/>
        </w:rPr>
        <w:t xml:space="preserve"> </w:t>
      </w:r>
      <w:r>
        <w:t>detail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highest</w:t>
      </w:r>
      <w:r>
        <w:rPr>
          <w:spacing w:val="-5"/>
        </w:rPr>
        <w:t xml:space="preserve"> </w:t>
      </w:r>
      <w:r>
        <w:t>qualification(s)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mathematics/statistics (e.g.</w:t>
      </w:r>
      <w:r>
        <w:rPr>
          <w:spacing w:val="-5"/>
        </w:rPr>
        <w:t xml:space="preserve"> </w:t>
      </w:r>
      <w:r>
        <w:t>academic record, syllabus information, etc.)</w:t>
      </w:r>
    </w:p>
    <w:p w14:paraId="4FA6C78A" w14:textId="77777777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  <w:spacing w:before="2"/>
      </w:pPr>
      <w:r>
        <w:t>Make</w:t>
      </w:r>
      <w:r>
        <w:rPr>
          <w:spacing w:val="-1"/>
        </w:rPr>
        <w:t xml:space="preserve"> </w:t>
      </w:r>
      <w:r>
        <w:t>PDF</w:t>
      </w:r>
      <w:r>
        <w:rPr>
          <w:spacing w:val="-2"/>
        </w:rPr>
        <w:t xml:space="preserve"> </w:t>
      </w:r>
      <w:r>
        <w:t>copies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our qualification</w:t>
      </w:r>
      <w:r>
        <w:rPr>
          <w:spacing w:val="-4"/>
        </w:rPr>
        <w:t xml:space="preserve"> </w:t>
      </w:r>
      <w:r>
        <w:rPr>
          <w:spacing w:val="-2"/>
        </w:rPr>
        <w:t>documents</w:t>
      </w:r>
    </w:p>
    <w:p w14:paraId="4FA6C78B" w14:textId="41A180BC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  <w:spacing w:before="122"/>
      </w:pPr>
      <w:r>
        <w:t>Complet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9B34CD">
        <w:rPr>
          <w:i/>
          <w:iCs/>
          <w:spacing w:val="-1"/>
        </w:rPr>
        <w:t>Are you read</w:t>
      </w:r>
      <w:r w:rsidR="0075018C">
        <w:rPr>
          <w:i/>
          <w:iCs/>
          <w:spacing w:val="-1"/>
        </w:rPr>
        <w:t>y</w:t>
      </w:r>
      <w:r w:rsidR="009B34CD">
        <w:rPr>
          <w:i/>
          <w:iCs/>
          <w:spacing w:val="-1"/>
        </w:rPr>
        <w:t xml:space="preserve"> for M343? </w:t>
      </w:r>
      <w:r w:rsidR="009B34CD" w:rsidRPr="009B34CD">
        <w:rPr>
          <w:spacing w:val="-1"/>
        </w:rPr>
        <w:t>(Applications of probability)</w:t>
      </w:r>
      <w:r w:rsidR="009B34CD">
        <w:rPr>
          <w:spacing w:val="-1"/>
        </w:rPr>
        <w:t xml:space="preserve"> online quiz available </w:t>
      </w:r>
      <w:hyperlink r:id="rId7" w:history="1">
        <w:r w:rsidR="009B34CD" w:rsidRPr="004A006C">
          <w:rPr>
            <w:rStyle w:val="Hyperlink"/>
            <w:spacing w:val="-1"/>
          </w:rPr>
          <w:t>here</w:t>
        </w:r>
      </w:hyperlink>
      <w:r w:rsidR="009B34CD">
        <w:rPr>
          <w:spacing w:val="-1"/>
        </w:rPr>
        <w:t>.</w:t>
      </w:r>
    </w:p>
    <w:p w14:paraId="4FA6C78C" w14:textId="1FB8AF94" w:rsidR="007F5517" w:rsidRDefault="00052016" w:rsidP="00C511D0">
      <w:pPr>
        <w:pStyle w:val="ListParagraph"/>
        <w:numPr>
          <w:ilvl w:val="0"/>
          <w:numId w:val="1"/>
        </w:numPr>
        <w:tabs>
          <w:tab w:val="left" w:pos="581"/>
        </w:tabs>
        <w:spacing w:before="122"/>
      </w:pPr>
      <w:r>
        <w:t>Complete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4A006C">
        <w:rPr>
          <w:i/>
          <w:iCs/>
          <w:spacing w:val="-1"/>
        </w:rPr>
        <w:t>Are you read</w:t>
      </w:r>
      <w:r w:rsidR="0075018C">
        <w:rPr>
          <w:i/>
          <w:iCs/>
          <w:spacing w:val="-1"/>
        </w:rPr>
        <w:t>y</w:t>
      </w:r>
      <w:r w:rsidR="004A006C">
        <w:rPr>
          <w:i/>
          <w:iCs/>
          <w:spacing w:val="-1"/>
        </w:rPr>
        <w:t xml:space="preserve"> for M34</w:t>
      </w:r>
      <w:r w:rsidR="0075018C">
        <w:rPr>
          <w:i/>
          <w:iCs/>
          <w:spacing w:val="-1"/>
        </w:rPr>
        <w:t>7</w:t>
      </w:r>
      <w:r w:rsidR="004A006C">
        <w:rPr>
          <w:i/>
          <w:iCs/>
          <w:spacing w:val="-1"/>
        </w:rPr>
        <w:t xml:space="preserve">? </w:t>
      </w:r>
      <w:r w:rsidR="004A006C">
        <w:rPr>
          <w:spacing w:val="-1"/>
        </w:rPr>
        <w:t xml:space="preserve">(Mathematical statistics) </w:t>
      </w:r>
      <w:r w:rsidR="00C511D0">
        <w:rPr>
          <w:spacing w:val="-1"/>
        </w:rPr>
        <w:t xml:space="preserve">online quiz available </w:t>
      </w:r>
      <w:hyperlink r:id="rId8" w:history="1">
        <w:r w:rsidR="00C511D0" w:rsidRPr="004A006C">
          <w:rPr>
            <w:rStyle w:val="Hyperlink"/>
            <w:spacing w:val="-1"/>
          </w:rPr>
          <w:t>here</w:t>
        </w:r>
      </w:hyperlink>
      <w:r w:rsidR="00C511D0">
        <w:rPr>
          <w:spacing w:val="-1"/>
        </w:rPr>
        <w:t>.</w:t>
      </w:r>
    </w:p>
    <w:p w14:paraId="4FA6C78D" w14:textId="77777777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</w:pPr>
      <w:r>
        <w:t>Fill</w:t>
      </w:r>
      <w:r>
        <w:rPr>
          <w:spacing w:val="-3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application form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ave</w:t>
      </w:r>
      <w:r>
        <w:rPr>
          <w:spacing w:val="-1"/>
        </w:rPr>
        <w:t xml:space="preserve"> </w:t>
      </w:r>
      <w:r>
        <w:t xml:space="preserve">a </w:t>
      </w:r>
      <w:r>
        <w:rPr>
          <w:spacing w:val="-4"/>
        </w:rPr>
        <w:t>copy</w:t>
      </w:r>
    </w:p>
    <w:p w14:paraId="4FA6C78E" w14:textId="042B9F05" w:rsidR="007F5517" w:rsidRDefault="00052016">
      <w:pPr>
        <w:pStyle w:val="ListParagraph"/>
        <w:numPr>
          <w:ilvl w:val="0"/>
          <w:numId w:val="1"/>
        </w:numPr>
        <w:tabs>
          <w:tab w:val="left" w:pos="581"/>
        </w:tabs>
        <w:spacing w:line="360" w:lineRule="auto"/>
        <w:ind w:left="580" w:right="556"/>
      </w:pPr>
      <w:r>
        <w:t>Send</w:t>
      </w:r>
      <w:r>
        <w:rPr>
          <w:spacing w:val="-3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DF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hyperlink r:id="rId9" w:history="1">
        <w:r w:rsidR="00C511D0" w:rsidRPr="007662A9">
          <w:rPr>
            <w:rStyle w:val="Hyperlink"/>
          </w:rPr>
          <w:t>STEM-MS-Teaching-Quals@open.ac.uk</w:t>
        </w:r>
      </w:hyperlink>
      <w:r>
        <w:rPr>
          <w:color w:val="0562C1"/>
          <w:spacing w:val="-4"/>
        </w:rPr>
        <w:t xml:space="preserve"> </w:t>
      </w:r>
      <w:r>
        <w:t>with the subject as ‘S04 application [Your name]’</w:t>
      </w:r>
    </w:p>
    <w:p w14:paraId="7E7D2953" w14:textId="77777777" w:rsidR="00020259" w:rsidRDefault="00052016">
      <w:pPr>
        <w:pStyle w:val="Heading1"/>
        <w:numPr>
          <w:ilvl w:val="1"/>
          <w:numId w:val="1"/>
        </w:numPr>
        <w:tabs>
          <w:tab w:val="left" w:pos="581"/>
        </w:tabs>
        <w:spacing w:before="157"/>
        <w:jc w:val="left"/>
      </w:pPr>
      <w:r>
        <w:rPr>
          <w:color w:val="252525"/>
        </w:rPr>
        <w:t>Previous</w:t>
      </w:r>
      <w:r>
        <w:rPr>
          <w:color w:val="252525"/>
          <w:spacing w:val="-3"/>
        </w:rPr>
        <w:t xml:space="preserve"> </w:t>
      </w:r>
      <w:r>
        <w:rPr>
          <w:color w:val="252525"/>
          <w:spacing w:val="-4"/>
        </w:rPr>
        <w:t>study</w:t>
      </w:r>
    </w:p>
    <w:tbl>
      <w:tblPr>
        <w:tblStyle w:val="TableGrid"/>
        <w:tblW w:w="0" w:type="auto"/>
        <w:tblBorders>
          <w:top w:val="single" w:sz="4" w:space="0" w:color="4F81BD" w:themeColor="accent1"/>
          <w:left w:val="none" w:sz="0" w:space="0" w:color="auto"/>
          <w:bottom w:val="single" w:sz="4" w:space="0" w:color="4F81BD" w:themeColor="accent1"/>
          <w:right w:val="none" w:sz="0" w:space="0" w:color="auto"/>
          <w:insideH w:val="single" w:sz="4" w:space="0" w:color="4F81BD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763"/>
      </w:tblGrid>
      <w:tr w:rsidR="00020259" w:rsidRPr="00C9382D" w14:paraId="57DFA1CD" w14:textId="77777777" w:rsidTr="00F4433C">
        <w:tc>
          <w:tcPr>
            <w:tcW w:w="4253" w:type="dxa"/>
          </w:tcPr>
          <w:p w14:paraId="22A75847" w14:textId="77777777" w:rsidR="00020259" w:rsidRPr="00C9382D" w:rsidRDefault="00020259" w:rsidP="00F4433C">
            <w:pPr>
              <w:spacing w:before="60" w:after="60"/>
            </w:pPr>
            <w:r w:rsidRPr="00C9382D">
              <w:rPr>
                <w:color w:val="252525"/>
              </w:rPr>
              <w:t>Qualification title</w:t>
            </w:r>
          </w:p>
        </w:tc>
        <w:tc>
          <w:tcPr>
            <w:tcW w:w="4763" w:type="dxa"/>
          </w:tcPr>
          <w:p w14:paraId="08F270D7" w14:textId="485BD7E1" w:rsidR="00020259" w:rsidRPr="00C9382D" w:rsidRDefault="00000000" w:rsidP="00F4433C">
            <w:pPr>
              <w:spacing w:before="60" w:after="60"/>
            </w:pPr>
            <w:sdt>
              <w:sdtPr>
                <w:id w:val="1037232408"/>
                <w:placeholder>
                  <w:docPart w:val="C95F2C5598D643F89AF4696BE0DE7E13"/>
                </w:placeholder>
                <w:showingPlcHdr/>
                <w:text/>
              </w:sdtPr>
              <w:sdtContent>
                <w:r w:rsidR="0075018C" w:rsidRPr="00DD03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C9382D" w14:paraId="08A4AE58" w14:textId="77777777" w:rsidTr="00F4433C">
        <w:tc>
          <w:tcPr>
            <w:tcW w:w="4253" w:type="dxa"/>
          </w:tcPr>
          <w:p w14:paraId="394F0A11" w14:textId="77777777" w:rsidR="00020259" w:rsidRPr="00C9382D" w:rsidRDefault="00020259" w:rsidP="00F4433C">
            <w:pPr>
              <w:spacing w:before="60" w:after="60"/>
            </w:pPr>
            <w:r w:rsidRPr="00C9382D">
              <w:rPr>
                <w:color w:val="252525"/>
              </w:rPr>
              <w:t>Awarding institution</w:t>
            </w:r>
          </w:p>
        </w:tc>
        <w:tc>
          <w:tcPr>
            <w:tcW w:w="4763" w:type="dxa"/>
          </w:tcPr>
          <w:p w14:paraId="28420ACA" w14:textId="780E4CAA" w:rsidR="00020259" w:rsidRPr="00C9382D" w:rsidRDefault="00000000" w:rsidP="00F4433C">
            <w:pPr>
              <w:spacing w:before="60" w:after="60"/>
            </w:pPr>
            <w:sdt>
              <w:sdtPr>
                <w:id w:val="-1551995710"/>
                <w:placeholder>
                  <w:docPart w:val="2A7C040AE0D34B29AFFBB8AD4F9F8706"/>
                </w:placeholder>
                <w:showingPlcHdr/>
                <w:text/>
              </w:sdtPr>
              <w:sdtContent>
                <w:r w:rsidR="0075018C" w:rsidRPr="00DD03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C9382D" w14:paraId="6735969D" w14:textId="77777777" w:rsidTr="00F4433C">
        <w:tc>
          <w:tcPr>
            <w:tcW w:w="4253" w:type="dxa"/>
          </w:tcPr>
          <w:p w14:paraId="30C119F8" w14:textId="77777777" w:rsidR="00020259" w:rsidRPr="00C9382D" w:rsidRDefault="00020259" w:rsidP="00F4433C">
            <w:pPr>
              <w:spacing w:before="60" w:after="60"/>
            </w:pPr>
            <w:r w:rsidRPr="00C9382D">
              <w:rPr>
                <w:color w:val="252525"/>
                <w:spacing w:val="-2"/>
              </w:rPr>
              <w:t>Classification/grade</w:t>
            </w:r>
            <w:r w:rsidRPr="00C9382D">
              <w:rPr>
                <w:color w:val="252525"/>
              </w:rPr>
              <w:tab/>
            </w:r>
          </w:p>
        </w:tc>
        <w:tc>
          <w:tcPr>
            <w:tcW w:w="4763" w:type="dxa"/>
          </w:tcPr>
          <w:p w14:paraId="7B0E1B2D" w14:textId="77777777" w:rsidR="00020259" w:rsidRPr="00C9382D" w:rsidRDefault="00000000" w:rsidP="00F4433C">
            <w:pPr>
              <w:spacing w:before="60" w:after="60"/>
            </w:pPr>
            <w:sdt>
              <w:sdtPr>
                <w:id w:val="1907407105"/>
                <w:placeholder>
                  <w:docPart w:val="CF2B8489E46545369085522A9D1EC249"/>
                </w:placeholder>
                <w:showingPlcHdr/>
                <w:text/>
              </w:sdtPr>
              <w:sdtContent>
                <w:r w:rsidR="00020259" w:rsidRPr="00C9382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C9382D" w14:paraId="07180FE5" w14:textId="77777777" w:rsidTr="00F4433C">
        <w:tc>
          <w:tcPr>
            <w:tcW w:w="4253" w:type="dxa"/>
          </w:tcPr>
          <w:p w14:paraId="0DDFFC40" w14:textId="77777777" w:rsidR="00020259" w:rsidRPr="00C9382D" w:rsidRDefault="00020259" w:rsidP="00F4433C">
            <w:pPr>
              <w:spacing w:before="60" w:after="60"/>
            </w:pPr>
            <w:r w:rsidRPr="00C9382D">
              <w:rPr>
                <w:color w:val="252525"/>
              </w:rPr>
              <w:t>Date awarded</w:t>
            </w:r>
          </w:p>
        </w:tc>
        <w:tc>
          <w:tcPr>
            <w:tcW w:w="4763" w:type="dxa"/>
          </w:tcPr>
          <w:sdt>
            <w:sdtPr>
              <w:id w:val="-1790813492"/>
              <w:placeholder>
                <w:docPart w:val="C34AC90CD83F49E8B2AC21CA100A66F8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14:paraId="64DCD659" w14:textId="77777777" w:rsidR="00020259" w:rsidRPr="00C9382D" w:rsidRDefault="00020259" w:rsidP="00F4433C">
                <w:pPr>
                  <w:spacing w:before="60" w:after="60" w:line="259" w:lineRule="auto"/>
                </w:pPr>
                <w:r w:rsidRPr="00C9382D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  <w:tr w:rsidR="00020259" w:rsidRPr="00C9382D" w14:paraId="56203DB4" w14:textId="77777777" w:rsidTr="00F4433C">
        <w:tc>
          <w:tcPr>
            <w:tcW w:w="4253" w:type="dxa"/>
          </w:tcPr>
          <w:p w14:paraId="41266576" w14:textId="77777777" w:rsidR="00020259" w:rsidRPr="00C9382D" w:rsidRDefault="00020259" w:rsidP="00F4433C">
            <w:pPr>
              <w:spacing w:before="60" w:after="60"/>
              <w:rPr>
                <w:color w:val="252525"/>
              </w:rPr>
            </w:pPr>
            <w:r w:rsidRPr="00C9382D">
              <w:rPr>
                <w:color w:val="252525"/>
              </w:rPr>
              <w:t>Details</w:t>
            </w:r>
            <w:r w:rsidRPr="00C9382D">
              <w:rPr>
                <w:color w:val="252525"/>
                <w:spacing w:val="-4"/>
              </w:rPr>
              <w:t xml:space="preserve"> </w:t>
            </w:r>
            <w:r w:rsidRPr="00C9382D">
              <w:rPr>
                <w:color w:val="252525"/>
              </w:rPr>
              <w:t>of</w:t>
            </w:r>
            <w:r w:rsidRPr="00C9382D">
              <w:rPr>
                <w:color w:val="252525"/>
                <w:spacing w:val="-5"/>
              </w:rPr>
              <w:t xml:space="preserve"> </w:t>
            </w:r>
            <w:r w:rsidRPr="00C9382D">
              <w:rPr>
                <w:color w:val="252525"/>
              </w:rPr>
              <w:t>modules</w:t>
            </w:r>
            <w:r w:rsidRPr="00C9382D">
              <w:rPr>
                <w:color w:val="252525"/>
                <w:spacing w:val="-4"/>
              </w:rPr>
              <w:t xml:space="preserve"> </w:t>
            </w:r>
            <w:r w:rsidRPr="00C9382D">
              <w:rPr>
                <w:color w:val="252525"/>
              </w:rPr>
              <w:t>(i.e.</w:t>
            </w:r>
            <w:r w:rsidRPr="00C9382D">
              <w:rPr>
                <w:color w:val="252525"/>
                <w:spacing w:val="-1"/>
              </w:rPr>
              <w:t xml:space="preserve"> </w:t>
            </w:r>
            <w:r w:rsidRPr="00C9382D">
              <w:rPr>
                <w:color w:val="252525"/>
              </w:rPr>
              <w:t>name,</w:t>
            </w:r>
            <w:r w:rsidRPr="00C9382D">
              <w:rPr>
                <w:color w:val="252525"/>
                <w:spacing w:val="-5"/>
              </w:rPr>
              <w:t xml:space="preserve"> </w:t>
            </w:r>
            <w:r w:rsidRPr="00C9382D">
              <w:rPr>
                <w:color w:val="252525"/>
              </w:rPr>
              <w:t>level,</w:t>
            </w:r>
            <w:r w:rsidRPr="00C9382D">
              <w:rPr>
                <w:color w:val="252525"/>
                <w:spacing w:val="-5"/>
              </w:rPr>
              <w:t xml:space="preserve"> </w:t>
            </w:r>
            <w:r w:rsidRPr="00C9382D">
              <w:rPr>
                <w:color w:val="252525"/>
              </w:rPr>
              <w:t>credits,</w:t>
            </w:r>
            <w:r w:rsidRPr="00C9382D">
              <w:rPr>
                <w:color w:val="252525"/>
                <w:spacing w:val="-5"/>
              </w:rPr>
              <w:t xml:space="preserve"> </w:t>
            </w:r>
            <w:r w:rsidRPr="00C9382D">
              <w:rPr>
                <w:color w:val="252525"/>
              </w:rPr>
              <w:t>grades,</w:t>
            </w:r>
            <w:r w:rsidRPr="00C9382D">
              <w:rPr>
                <w:color w:val="252525"/>
                <w:spacing w:val="-10"/>
              </w:rPr>
              <w:t xml:space="preserve"> </w:t>
            </w:r>
            <w:r w:rsidRPr="00C9382D">
              <w:rPr>
                <w:color w:val="252525"/>
              </w:rPr>
              <w:t>content)</w:t>
            </w:r>
          </w:p>
        </w:tc>
        <w:tc>
          <w:tcPr>
            <w:tcW w:w="4763" w:type="dxa"/>
          </w:tcPr>
          <w:p w14:paraId="790F2C37" w14:textId="77777777" w:rsidR="00020259" w:rsidRPr="00C9382D" w:rsidRDefault="00000000" w:rsidP="00F4433C">
            <w:pPr>
              <w:spacing w:before="60" w:after="60"/>
            </w:pPr>
            <w:sdt>
              <w:sdtPr>
                <w:id w:val="-384950414"/>
                <w:placeholder>
                  <w:docPart w:val="507C6C89DC544E24AB56477D85D66900"/>
                </w:placeholder>
                <w:showingPlcHdr/>
                <w:text/>
              </w:sdtPr>
              <w:sdtContent>
                <w:r w:rsidR="00020259" w:rsidRPr="00C9382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FA6C792" w14:textId="77777777" w:rsidR="007F5517" w:rsidRDefault="00052016">
      <w:pPr>
        <w:pStyle w:val="Heading1"/>
        <w:numPr>
          <w:ilvl w:val="1"/>
          <w:numId w:val="1"/>
        </w:numPr>
        <w:tabs>
          <w:tab w:val="left" w:pos="581"/>
        </w:tabs>
        <w:spacing w:before="157"/>
        <w:jc w:val="left"/>
      </w:pPr>
      <w:r>
        <w:rPr>
          <w:color w:val="252525"/>
        </w:rPr>
        <w:t>Knowledge,</w:t>
      </w:r>
      <w:r>
        <w:rPr>
          <w:color w:val="252525"/>
          <w:spacing w:val="-7"/>
        </w:rPr>
        <w:t xml:space="preserve"> </w:t>
      </w:r>
      <w:r>
        <w:rPr>
          <w:color w:val="252525"/>
        </w:rPr>
        <w:t>skill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and</w:t>
      </w:r>
      <w:r>
        <w:rPr>
          <w:color w:val="252525"/>
          <w:spacing w:val="-5"/>
        </w:rPr>
        <w:t xml:space="preserve"> </w:t>
      </w:r>
      <w:r>
        <w:rPr>
          <w:color w:val="252525"/>
          <w:spacing w:val="-2"/>
        </w:rPr>
        <w:t>confidence</w:t>
      </w:r>
    </w:p>
    <w:p w14:paraId="4FA6C793" w14:textId="77777777" w:rsidR="007F5517" w:rsidRDefault="00052016">
      <w:pPr>
        <w:spacing w:before="61"/>
        <w:ind w:left="220"/>
        <w:jc w:val="both"/>
        <w:rPr>
          <w:i/>
        </w:rPr>
      </w:pPr>
      <w:r>
        <w:rPr>
          <w:i/>
          <w:color w:val="252525"/>
        </w:rPr>
        <w:t>Score</w:t>
      </w:r>
      <w:r>
        <w:rPr>
          <w:i/>
          <w:color w:val="252525"/>
          <w:spacing w:val="-4"/>
        </w:rPr>
        <w:t xml:space="preserve"> </w:t>
      </w:r>
      <w:r>
        <w:rPr>
          <w:i/>
          <w:color w:val="252525"/>
        </w:rPr>
        <w:t>your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level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(high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medium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or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low)</w:t>
      </w:r>
      <w:r>
        <w:rPr>
          <w:i/>
          <w:color w:val="252525"/>
          <w:spacing w:val="2"/>
        </w:rPr>
        <w:t xml:space="preserve"> </w:t>
      </w:r>
      <w:r>
        <w:rPr>
          <w:i/>
          <w:color w:val="252525"/>
        </w:rPr>
        <w:t>in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the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following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  <w:spacing w:val="-2"/>
        </w:rPr>
        <w:t>topics:</w:t>
      </w:r>
    </w:p>
    <w:tbl>
      <w:tblPr>
        <w:tblStyle w:val="TableGrid"/>
        <w:tblW w:w="0" w:type="auto"/>
        <w:tblBorders>
          <w:top w:val="single" w:sz="4" w:space="0" w:color="4F81BD" w:themeColor="accent1"/>
          <w:left w:val="none" w:sz="0" w:space="0" w:color="auto"/>
          <w:bottom w:val="single" w:sz="4" w:space="0" w:color="4F81BD" w:themeColor="accent1"/>
          <w:right w:val="none" w:sz="0" w:space="0" w:color="auto"/>
          <w:insideH w:val="single" w:sz="4" w:space="0" w:color="4F81BD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7"/>
        <w:gridCol w:w="3209"/>
      </w:tblGrid>
      <w:tr w:rsidR="000F0CB7" w14:paraId="0CD33CBE" w14:textId="77777777" w:rsidTr="00F4433C">
        <w:tc>
          <w:tcPr>
            <w:tcW w:w="5807" w:type="dxa"/>
          </w:tcPr>
          <w:p w14:paraId="5355B6FE" w14:textId="77777777" w:rsidR="000F0CB7" w:rsidRPr="00436A95" w:rsidRDefault="000F0CB7" w:rsidP="00D32323">
            <w:pPr>
              <w:spacing w:before="60" w:after="60"/>
            </w:pPr>
            <w:bookmarkStart w:id="1" w:name="_Hlk128729323"/>
            <w:r w:rsidRPr="00436A95">
              <w:t>Logarithmic</w:t>
            </w:r>
            <w:r w:rsidRPr="00436A95">
              <w:rPr>
                <w:spacing w:val="-8"/>
              </w:rPr>
              <w:t xml:space="preserve"> </w:t>
            </w:r>
            <w:r w:rsidRPr="00436A95">
              <w:t>and</w:t>
            </w:r>
            <w:r w:rsidRPr="00436A95">
              <w:rPr>
                <w:spacing w:val="-4"/>
              </w:rPr>
              <w:t xml:space="preserve"> </w:t>
            </w:r>
            <w:r w:rsidRPr="00436A95">
              <w:t>exponential</w:t>
            </w:r>
            <w:r w:rsidRPr="00436A95">
              <w:rPr>
                <w:spacing w:val="-7"/>
              </w:rPr>
              <w:t xml:space="preserve"> </w:t>
            </w:r>
            <w:r w:rsidRPr="00436A95">
              <w:rPr>
                <w:spacing w:val="-2"/>
              </w:rPr>
              <w:t>functions</w:t>
            </w:r>
            <w:bookmarkEnd w:id="1"/>
          </w:p>
        </w:tc>
        <w:tc>
          <w:tcPr>
            <w:tcW w:w="3209" w:type="dxa"/>
          </w:tcPr>
          <w:sdt>
            <w:sdtPr>
              <w:tag w:val="Choose an item"/>
              <w:id w:val="-408072153"/>
              <w:placeholder>
                <w:docPart w:val="6DE82036B593454E95A3C359AD8B9A3F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1A5A148E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738440A0" w14:textId="77777777" w:rsidTr="00F4433C">
        <w:tc>
          <w:tcPr>
            <w:tcW w:w="5807" w:type="dxa"/>
          </w:tcPr>
          <w:p w14:paraId="1ECDFE7F" w14:textId="77777777" w:rsidR="000F0CB7" w:rsidRPr="00436A95" w:rsidRDefault="000F0CB7" w:rsidP="00D32323">
            <w:pPr>
              <w:spacing w:before="60" w:after="60"/>
            </w:pPr>
            <w:bookmarkStart w:id="2" w:name="_Hlk128729337"/>
            <w:r w:rsidRPr="00436A95">
              <w:t>Calculus, including Taylor series</w:t>
            </w:r>
            <w:bookmarkEnd w:id="2"/>
          </w:p>
        </w:tc>
        <w:tc>
          <w:tcPr>
            <w:tcW w:w="3209" w:type="dxa"/>
          </w:tcPr>
          <w:sdt>
            <w:sdtPr>
              <w:tag w:val="Choose an item"/>
              <w:id w:val="-1753415471"/>
              <w:placeholder>
                <w:docPart w:val="1A4F08E8CE44401CA18F6E354C094D40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5FA90DD3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2B7DEC05" w14:textId="77777777" w:rsidTr="00F4433C">
        <w:tc>
          <w:tcPr>
            <w:tcW w:w="5807" w:type="dxa"/>
          </w:tcPr>
          <w:p w14:paraId="33B02653" w14:textId="77777777" w:rsidR="000F0CB7" w:rsidRPr="00436A95" w:rsidRDefault="000F0CB7" w:rsidP="00D32323">
            <w:pPr>
              <w:spacing w:before="60" w:after="60"/>
            </w:pPr>
            <w:r w:rsidRPr="00436A95">
              <w:rPr>
                <w:spacing w:val="-2"/>
              </w:rPr>
              <w:t>Algebra, including manipulation of inequalities</w:t>
            </w:r>
          </w:p>
        </w:tc>
        <w:tc>
          <w:tcPr>
            <w:tcW w:w="3209" w:type="dxa"/>
          </w:tcPr>
          <w:sdt>
            <w:sdtPr>
              <w:tag w:val="Choose an item"/>
              <w:id w:val="-342784727"/>
              <w:placeholder>
                <w:docPart w:val="BA309E416E08413DBDA756B2766110A5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07BAFCB9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18C7DCC1" w14:textId="77777777" w:rsidTr="00F4433C">
        <w:tc>
          <w:tcPr>
            <w:tcW w:w="5807" w:type="dxa"/>
          </w:tcPr>
          <w:p w14:paraId="18D4591B" w14:textId="77777777" w:rsidR="000F0CB7" w:rsidRPr="00436A95" w:rsidRDefault="000F0CB7" w:rsidP="00D32323">
            <w:pPr>
              <w:spacing w:before="60" w:after="60"/>
            </w:pPr>
            <w:r w:rsidRPr="00436A95">
              <w:rPr>
                <w:spacing w:val="-2"/>
              </w:rPr>
              <w:t>Matrices</w:t>
            </w:r>
          </w:p>
        </w:tc>
        <w:tc>
          <w:tcPr>
            <w:tcW w:w="3209" w:type="dxa"/>
          </w:tcPr>
          <w:sdt>
            <w:sdtPr>
              <w:tag w:val="Choose an item"/>
              <w:id w:val="-1977903804"/>
              <w:placeholder>
                <w:docPart w:val="2DC90706A8A84824B98AE9422352323E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256B19C2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2B66A73C" w14:textId="77777777" w:rsidTr="00F4433C">
        <w:tc>
          <w:tcPr>
            <w:tcW w:w="5807" w:type="dxa"/>
          </w:tcPr>
          <w:p w14:paraId="466C9135" w14:textId="77777777" w:rsidR="000F0CB7" w:rsidRPr="00436A95" w:rsidRDefault="000F0CB7" w:rsidP="00D32323">
            <w:pPr>
              <w:spacing w:before="60" w:after="60"/>
            </w:pPr>
            <w:r w:rsidRPr="00436A95">
              <w:t>Histograms and scatterplots</w:t>
            </w:r>
          </w:p>
        </w:tc>
        <w:tc>
          <w:tcPr>
            <w:tcW w:w="3209" w:type="dxa"/>
          </w:tcPr>
          <w:sdt>
            <w:sdtPr>
              <w:tag w:val="Choose an item"/>
              <w:id w:val="-567420795"/>
              <w:placeholder>
                <w:docPart w:val="8FBC15794FD747788FD0C3DBC7CFC6A3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4E0B87D4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33F3ADC8" w14:textId="77777777" w:rsidTr="00F4433C">
        <w:tc>
          <w:tcPr>
            <w:tcW w:w="5807" w:type="dxa"/>
          </w:tcPr>
          <w:p w14:paraId="1C2A6CC2" w14:textId="77777777" w:rsidR="000F0CB7" w:rsidRPr="00436A95" w:rsidRDefault="000F0CB7" w:rsidP="00D32323">
            <w:pPr>
              <w:spacing w:before="60" w:after="60"/>
            </w:pPr>
            <w:r w:rsidRPr="00436A95">
              <w:t>Normal, Poisson and binomial distributions</w:t>
            </w:r>
          </w:p>
        </w:tc>
        <w:tc>
          <w:tcPr>
            <w:tcW w:w="3209" w:type="dxa"/>
          </w:tcPr>
          <w:sdt>
            <w:sdtPr>
              <w:tag w:val="Choose an item"/>
              <w:id w:val="1925843652"/>
              <w:placeholder>
                <w:docPart w:val="C20BFA4E1FBB4928B94A89753B8196D6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229B1EA7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41CC493A" w14:textId="77777777" w:rsidTr="00F4433C">
        <w:tc>
          <w:tcPr>
            <w:tcW w:w="5807" w:type="dxa"/>
          </w:tcPr>
          <w:p w14:paraId="265EA594" w14:textId="77777777" w:rsidR="000F0CB7" w:rsidRPr="00436A95" w:rsidRDefault="000F0CB7" w:rsidP="00D32323">
            <w:pPr>
              <w:spacing w:before="60" w:after="60"/>
            </w:pPr>
            <w:r w:rsidRPr="00436A95">
              <w:t>Point</w:t>
            </w:r>
            <w:r w:rsidRPr="00436A95">
              <w:rPr>
                <w:spacing w:val="-1"/>
              </w:rPr>
              <w:t xml:space="preserve"> </w:t>
            </w:r>
            <w:r w:rsidRPr="00436A95">
              <w:rPr>
                <w:spacing w:val="-2"/>
              </w:rPr>
              <w:t>estimation</w:t>
            </w:r>
          </w:p>
        </w:tc>
        <w:tc>
          <w:tcPr>
            <w:tcW w:w="3209" w:type="dxa"/>
          </w:tcPr>
          <w:sdt>
            <w:sdtPr>
              <w:tag w:val="Choose an item"/>
              <w:id w:val="-359822825"/>
              <w:placeholder>
                <w:docPart w:val="40B9D7092CAA474AAC39415AD07213F3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1802E307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60B557F8" w14:textId="77777777" w:rsidTr="00F4433C">
        <w:tc>
          <w:tcPr>
            <w:tcW w:w="5807" w:type="dxa"/>
          </w:tcPr>
          <w:p w14:paraId="55220D10" w14:textId="77777777" w:rsidR="000F0CB7" w:rsidRPr="00436A95" w:rsidRDefault="000F0CB7" w:rsidP="00D32323">
            <w:pPr>
              <w:spacing w:before="60" w:after="60"/>
            </w:pPr>
            <w:r w:rsidRPr="00436A95">
              <w:t>Maximum</w:t>
            </w:r>
            <w:r w:rsidRPr="00436A95">
              <w:rPr>
                <w:spacing w:val="-15"/>
              </w:rPr>
              <w:t xml:space="preserve"> </w:t>
            </w:r>
            <w:r w:rsidRPr="00436A95">
              <w:t>likelihood</w:t>
            </w:r>
            <w:r w:rsidRPr="00436A95">
              <w:rPr>
                <w:spacing w:val="-13"/>
              </w:rPr>
              <w:t xml:space="preserve"> </w:t>
            </w:r>
            <w:r w:rsidRPr="00436A95">
              <w:rPr>
                <w:spacing w:val="-2"/>
              </w:rPr>
              <w:t>estimation</w:t>
            </w:r>
          </w:p>
        </w:tc>
        <w:tc>
          <w:tcPr>
            <w:tcW w:w="3209" w:type="dxa"/>
          </w:tcPr>
          <w:sdt>
            <w:sdtPr>
              <w:tag w:val="Choose an item"/>
              <w:id w:val="396862578"/>
              <w:placeholder>
                <w:docPart w:val="8DCB9BD8393D4695875809213E719C0B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165BF43C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6BC3DD44" w14:textId="77777777" w:rsidTr="00F4433C">
        <w:tc>
          <w:tcPr>
            <w:tcW w:w="5807" w:type="dxa"/>
          </w:tcPr>
          <w:p w14:paraId="27FCAB73" w14:textId="77777777" w:rsidR="000F0CB7" w:rsidRPr="00436A95" w:rsidRDefault="000F0CB7" w:rsidP="00D32323">
            <w:pPr>
              <w:spacing w:before="60" w:after="60"/>
            </w:pPr>
            <w:r w:rsidRPr="00436A95">
              <w:t>Confidence</w:t>
            </w:r>
            <w:r w:rsidRPr="00436A95">
              <w:rPr>
                <w:spacing w:val="-2"/>
              </w:rPr>
              <w:t xml:space="preserve"> intervals</w:t>
            </w:r>
          </w:p>
        </w:tc>
        <w:tc>
          <w:tcPr>
            <w:tcW w:w="3209" w:type="dxa"/>
          </w:tcPr>
          <w:sdt>
            <w:sdtPr>
              <w:tag w:val="Choose an item"/>
              <w:id w:val="936485243"/>
              <w:placeholder>
                <w:docPart w:val="7D5445D5A3D4450FADF324041C4992BC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234A12E7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571D2183" w14:textId="77777777" w:rsidTr="00F4433C">
        <w:tc>
          <w:tcPr>
            <w:tcW w:w="5807" w:type="dxa"/>
          </w:tcPr>
          <w:p w14:paraId="540C6021" w14:textId="77777777" w:rsidR="000F0CB7" w:rsidRPr="00436A95" w:rsidRDefault="000F0CB7" w:rsidP="00D32323">
            <w:pPr>
              <w:spacing w:before="60" w:after="60"/>
            </w:pPr>
            <w:r w:rsidRPr="00436A95">
              <w:t>Hypothesis</w:t>
            </w:r>
            <w:r w:rsidRPr="00436A95">
              <w:rPr>
                <w:spacing w:val="-3"/>
              </w:rPr>
              <w:t xml:space="preserve"> </w:t>
            </w:r>
            <w:r w:rsidRPr="00436A95">
              <w:rPr>
                <w:spacing w:val="-2"/>
              </w:rPr>
              <w:t>testing</w:t>
            </w:r>
          </w:p>
        </w:tc>
        <w:tc>
          <w:tcPr>
            <w:tcW w:w="3209" w:type="dxa"/>
          </w:tcPr>
          <w:sdt>
            <w:sdtPr>
              <w:tag w:val="Choose an item"/>
              <w:id w:val="-855121152"/>
              <w:placeholder>
                <w:docPart w:val="C3B247ED246540F3B33D344F6F324938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79D0B783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33E2F41F" w14:textId="77777777" w:rsidTr="00F4433C">
        <w:tc>
          <w:tcPr>
            <w:tcW w:w="5807" w:type="dxa"/>
          </w:tcPr>
          <w:p w14:paraId="139B816C" w14:textId="77777777" w:rsidR="000F0CB7" w:rsidRPr="00436A95" w:rsidRDefault="000F0CB7" w:rsidP="00D32323">
            <w:pPr>
              <w:spacing w:before="60" w:after="60"/>
            </w:pPr>
            <w:r w:rsidRPr="00436A95">
              <w:t>Simple</w:t>
            </w:r>
            <w:r w:rsidRPr="00436A95">
              <w:rPr>
                <w:spacing w:val="-3"/>
              </w:rPr>
              <w:t xml:space="preserve"> </w:t>
            </w:r>
            <w:r w:rsidRPr="00436A95">
              <w:t>linear</w:t>
            </w:r>
            <w:r w:rsidRPr="00436A95">
              <w:rPr>
                <w:spacing w:val="-3"/>
              </w:rPr>
              <w:t xml:space="preserve"> </w:t>
            </w:r>
            <w:r w:rsidRPr="00436A95">
              <w:rPr>
                <w:spacing w:val="-2"/>
              </w:rPr>
              <w:t>regression</w:t>
            </w:r>
          </w:p>
        </w:tc>
        <w:tc>
          <w:tcPr>
            <w:tcW w:w="3209" w:type="dxa"/>
          </w:tcPr>
          <w:sdt>
            <w:sdtPr>
              <w:tag w:val="Choose an item"/>
              <w:id w:val="772439170"/>
              <w:placeholder>
                <w:docPart w:val="76341D815199450B97D9CB543B927128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4FC0D61D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696E979C" w14:textId="77777777" w:rsidTr="00F4433C">
        <w:tc>
          <w:tcPr>
            <w:tcW w:w="5807" w:type="dxa"/>
          </w:tcPr>
          <w:p w14:paraId="24BC1E15" w14:textId="77777777" w:rsidR="000F0CB7" w:rsidRPr="00436A95" w:rsidRDefault="000F0CB7" w:rsidP="00D32323">
            <w:pPr>
              <w:spacing w:before="60" w:after="60"/>
            </w:pPr>
            <w:r w:rsidRPr="00436A95">
              <w:rPr>
                <w:spacing w:val="-2"/>
              </w:rPr>
              <w:t>Correlation</w:t>
            </w:r>
          </w:p>
        </w:tc>
        <w:tc>
          <w:tcPr>
            <w:tcW w:w="3209" w:type="dxa"/>
          </w:tcPr>
          <w:sdt>
            <w:sdtPr>
              <w:tag w:val="Choose an item"/>
              <w:id w:val="1995911314"/>
              <w:placeholder>
                <w:docPart w:val="C3459792C72A43F093F90BD9F675800F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5FDAD6C8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F0CB7" w14:paraId="0C380959" w14:textId="77777777" w:rsidTr="00F4433C">
        <w:tc>
          <w:tcPr>
            <w:tcW w:w="5807" w:type="dxa"/>
          </w:tcPr>
          <w:p w14:paraId="52BB3D86" w14:textId="77777777" w:rsidR="000F0CB7" w:rsidRPr="00436A95" w:rsidRDefault="000F0CB7" w:rsidP="00D32323">
            <w:pPr>
              <w:spacing w:before="60" w:after="60"/>
            </w:pPr>
            <w:r w:rsidRPr="00436A95">
              <w:t>The</w:t>
            </w:r>
            <w:r w:rsidRPr="00436A95">
              <w:rPr>
                <w:spacing w:val="-1"/>
              </w:rPr>
              <w:t xml:space="preserve"> </w:t>
            </w:r>
            <w:r w:rsidRPr="00436A95">
              <w:t>Central</w:t>
            </w:r>
            <w:r w:rsidRPr="00436A95">
              <w:rPr>
                <w:spacing w:val="-3"/>
              </w:rPr>
              <w:t xml:space="preserve"> </w:t>
            </w:r>
            <w:r w:rsidRPr="00436A95">
              <w:t>Limit</w:t>
            </w:r>
            <w:r w:rsidRPr="00436A95">
              <w:rPr>
                <w:spacing w:val="-5"/>
              </w:rPr>
              <w:t xml:space="preserve"> </w:t>
            </w:r>
            <w:r w:rsidRPr="00436A95">
              <w:rPr>
                <w:spacing w:val="-2"/>
              </w:rPr>
              <w:t>Theorem</w:t>
            </w:r>
          </w:p>
        </w:tc>
        <w:tc>
          <w:tcPr>
            <w:tcW w:w="3209" w:type="dxa"/>
          </w:tcPr>
          <w:sdt>
            <w:sdtPr>
              <w:tag w:val="Choose an item"/>
              <w:id w:val="846521091"/>
              <w:placeholder>
                <w:docPart w:val="C47DAD449FA6410BB8131852B183A24F"/>
              </w:placeholder>
              <w:showingPlcHdr/>
              <w:dropDownList>
                <w:listItem w:value="Choose an item."/>
                <w:listItem w:displayText="High" w:value="High"/>
                <w:listItem w:displayText="Medium" w:value="Medium"/>
                <w:listItem w:displayText="Low" w:value="Low"/>
              </w:dropDownList>
            </w:sdtPr>
            <w:sdtContent>
              <w:p w14:paraId="74340F33" w14:textId="77777777" w:rsidR="000F0CB7" w:rsidRDefault="000F0CB7" w:rsidP="00D32323">
                <w:pPr>
                  <w:spacing w:before="60" w:after="60" w:line="259" w:lineRule="auto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</w:tbl>
    <w:p w14:paraId="4FA6C7A0" w14:textId="77777777" w:rsidR="007F5517" w:rsidRDefault="007F5517">
      <w:pPr>
        <w:sectPr w:rsidR="007F5517" w:rsidSect="00924047">
          <w:type w:val="continuous"/>
          <w:pgSz w:w="11910" w:h="16840"/>
          <w:pgMar w:top="567" w:right="1219" w:bottom="278" w:left="1219" w:header="720" w:footer="720" w:gutter="0"/>
          <w:cols w:space="720"/>
        </w:sectPr>
      </w:pPr>
    </w:p>
    <w:p w14:paraId="4FA6C7A1" w14:textId="117C6582" w:rsidR="007F5517" w:rsidRDefault="00052016">
      <w:pPr>
        <w:pStyle w:val="Heading1"/>
        <w:numPr>
          <w:ilvl w:val="1"/>
          <w:numId w:val="1"/>
        </w:numPr>
        <w:tabs>
          <w:tab w:val="left" w:pos="581"/>
        </w:tabs>
        <w:jc w:val="left"/>
      </w:pPr>
      <w:r>
        <w:rPr>
          <w:color w:val="252525"/>
        </w:rPr>
        <w:lastRenderedPageBreak/>
        <w:t>Performance</w:t>
      </w:r>
      <w:r>
        <w:rPr>
          <w:color w:val="252525"/>
          <w:spacing w:val="-8"/>
        </w:rPr>
        <w:t xml:space="preserve"> </w:t>
      </w:r>
      <w:r>
        <w:rPr>
          <w:color w:val="252525"/>
        </w:rPr>
        <w:t>in the</w:t>
      </w:r>
      <w:r w:rsidR="007568DD">
        <w:rPr>
          <w:color w:val="252525"/>
        </w:rPr>
        <w:t xml:space="preserve"> </w:t>
      </w:r>
      <w:r w:rsidR="007568DD">
        <w:rPr>
          <w:i/>
          <w:iCs/>
          <w:color w:val="252525"/>
        </w:rPr>
        <w:t>Are you ready for M343?</w:t>
      </w:r>
      <w:r>
        <w:rPr>
          <w:color w:val="252525"/>
          <w:spacing w:val="-6"/>
        </w:rPr>
        <w:t xml:space="preserve"> </w:t>
      </w:r>
      <w:r w:rsidR="000C109F">
        <w:rPr>
          <w:color w:val="252525"/>
          <w:spacing w:val="-6"/>
        </w:rPr>
        <w:t xml:space="preserve">(Applications of probability) </w:t>
      </w:r>
      <w:r>
        <w:rPr>
          <w:color w:val="252525"/>
          <w:spacing w:val="-4"/>
        </w:rPr>
        <w:t>quiz</w:t>
      </w:r>
    </w:p>
    <w:p w14:paraId="4FA6C7A2" w14:textId="77777777" w:rsidR="007F5517" w:rsidRDefault="00052016">
      <w:pPr>
        <w:spacing w:before="60" w:line="360" w:lineRule="auto"/>
        <w:ind w:left="220"/>
        <w:rPr>
          <w:i/>
        </w:rPr>
      </w:pPr>
      <w:r>
        <w:rPr>
          <w:i/>
          <w:color w:val="252525"/>
        </w:rPr>
        <w:t>Record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how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you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performed</w:t>
      </w:r>
      <w:r>
        <w:rPr>
          <w:i/>
          <w:color w:val="252525"/>
          <w:spacing w:val="-6"/>
        </w:rPr>
        <w:t xml:space="preserve"> </w:t>
      </w:r>
      <w:r>
        <w:rPr>
          <w:i/>
          <w:color w:val="252525"/>
        </w:rPr>
        <w:t>on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each</w:t>
      </w:r>
      <w:r>
        <w:rPr>
          <w:i/>
          <w:color w:val="252525"/>
          <w:spacing w:val="-6"/>
        </w:rPr>
        <w:t xml:space="preserve"> </w:t>
      </w:r>
      <w:r>
        <w:rPr>
          <w:i/>
          <w:color w:val="252525"/>
        </w:rPr>
        <w:t>exercise (correct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partially</w:t>
      </w:r>
      <w:r>
        <w:rPr>
          <w:i/>
          <w:color w:val="252525"/>
          <w:spacing w:val="-4"/>
        </w:rPr>
        <w:t xml:space="preserve"> </w:t>
      </w:r>
      <w:r>
        <w:rPr>
          <w:i/>
          <w:color w:val="252525"/>
        </w:rPr>
        <w:t>correct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correct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after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revision, incorrect, or could not attempt).</w:t>
      </w:r>
    </w:p>
    <w:tbl>
      <w:tblPr>
        <w:tblStyle w:val="TableGrid"/>
        <w:tblW w:w="0" w:type="auto"/>
        <w:tblBorders>
          <w:top w:val="single" w:sz="4" w:space="0" w:color="4F81BD" w:themeColor="accent1"/>
          <w:left w:val="none" w:sz="0" w:space="0" w:color="auto"/>
          <w:bottom w:val="single" w:sz="4" w:space="0" w:color="4F81BD" w:themeColor="accent1"/>
          <w:right w:val="none" w:sz="0" w:space="0" w:color="auto"/>
          <w:insideH w:val="single" w:sz="4" w:space="0" w:color="4F81BD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  <w:gridCol w:w="2552"/>
        <w:gridCol w:w="2358"/>
      </w:tblGrid>
      <w:tr w:rsidR="007B35B9" w14:paraId="019AADA9" w14:textId="77777777" w:rsidTr="00F4433C">
        <w:tc>
          <w:tcPr>
            <w:tcW w:w="1838" w:type="dxa"/>
          </w:tcPr>
          <w:p w14:paraId="5D35FB2D" w14:textId="77777777" w:rsidR="007B35B9" w:rsidRDefault="007B35B9" w:rsidP="007B35B9">
            <w:pPr>
              <w:spacing w:before="60" w:after="60"/>
            </w:pPr>
            <w:r>
              <w:t>Question 2</w:t>
            </w:r>
          </w:p>
        </w:tc>
        <w:tc>
          <w:tcPr>
            <w:tcW w:w="2268" w:type="dxa"/>
          </w:tcPr>
          <w:sdt>
            <w:sdtPr>
              <w:tag w:val="Choose an item"/>
              <w:id w:val="2139748736"/>
              <w:placeholder>
                <w:docPart w:val="4214C588601E4D9E8805D11A8403B438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7AF1DE30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2BE5C668" w14:textId="77777777" w:rsidR="007B35B9" w:rsidRDefault="007B35B9" w:rsidP="007B35B9">
            <w:pPr>
              <w:spacing w:before="60" w:after="60"/>
            </w:pPr>
            <w:r>
              <w:t>Question 11</w:t>
            </w:r>
          </w:p>
        </w:tc>
        <w:tc>
          <w:tcPr>
            <w:tcW w:w="2358" w:type="dxa"/>
          </w:tcPr>
          <w:sdt>
            <w:sdtPr>
              <w:tag w:val="Choose an item"/>
              <w:id w:val="311525670"/>
              <w:placeholder>
                <w:docPart w:val="71B69254D8974FD3BEEE651744B5E6BB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28F95E12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218E5BF5" w14:textId="77777777" w:rsidTr="00F4433C">
        <w:tc>
          <w:tcPr>
            <w:tcW w:w="1838" w:type="dxa"/>
          </w:tcPr>
          <w:p w14:paraId="2604ED0F" w14:textId="77777777" w:rsidR="007B35B9" w:rsidRDefault="007B35B9" w:rsidP="007B35B9">
            <w:pPr>
              <w:spacing w:before="60" w:after="60"/>
            </w:pPr>
            <w:r>
              <w:t>Question 3</w:t>
            </w:r>
          </w:p>
        </w:tc>
        <w:tc>
          <w:tcPr>
            <w:tcW w:w="2268" w:type="dxa"/>
          </w:tcPr>
          <w:sdt>
            <w:sdtPr>
              <w:tag w:val="Choose an item"/>
              <w:id w:val="-1506745769"/>
              <w:placeholder>
                <w:docPart w:val="04DD67FD84AE4E02AEEB060EE1F3B5E6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260728ED" w14:textId="3FFD322E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7BB9CE38" w14:textId="77777777" w:rsidR="007B35B9" w:rsidRDefault="007B35B9" w:rsidP="007B35B9">
            <w:pPr>
              <w:spacing w:before="60" w:after="60"/>
            </w:pPr>
            <w:r>
              <w:t>Question 12</w:t>
            </w:r>
          </w:p>
        </w:tc>
        <w:tc>
          <w:tcPr>
            <w:tcW w:w="2358" w:type="dxa"/>
          </w:tcPr>
          <w:sdt>
            <w:sdtPr>
              <w:tag w:val="Choose an item"/>
              <w:id w:val="-29578760"/>
              <w:placeholder>
                <w:docPart w:val="03F7237A0E5E4095806A7BD5EED20785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222932CB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4BBD5B46" w14:textId="77777777" w:rsidTr="00F4433C">
        <w:tc>
          <w:tcPr>
            <w:tcW w:w="1838" w:type="dxa"/>
          </w:tcPr>
          <w:p w14:paraId="6D6A810C" w14:textId="77777777" w:rsidR="007B35B9" w:rsidRDefault="007B35B9" w:rsidP="007B35B9">
            <w:pPr>
              <w:spacing w:before="60" w:after="60"/>
            </w:pPr>
            <w:r>
              <w:t>Question 4</w:t>
            </w:r>
          </w:p>
        </w:tc>
        <w:tc>
          <w:tcPr>
            <w:tcW w:w="2268" w:type="dxa"/>
          </w:tcPr>
          <w:sdt>
            <w:sdtPr>
              <w:tag w:val="Choose an item"/>
              <w:id w:val="-373074791"/>
              <w:placeholder>
                <w:docPart w:val="1EBC697AD0B64BB79E9FA89727E75619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29E5884C" w14:textId="6980F98B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65AA847A" w14:textId="77777777" w:rsidR="007B35B9" w:rsidRDefault="007B35B9" w:rsidP="007B35B9">
            <w:pPr>
              <w:spacing w:before="60" w:after="60"/>
            </w:pPr>
            <w:r>
              <w:t>Question 13</w:t>
            </w:r>
          </w:p>
        </w:tc>
        <w:tc>
          <w:tcPr>
            <w:tcW w:w="2358" w:type="dxa"/>
          </w:tcPr>
          <w:sdt>
            <w:sdtPr>
              <w:tag w:val="Choose an item"/>
              <w:id w:val="667210652"/>
              <w:placeholder>
                <w:docPart w:val="3218F9C75C77490AB52082E682DC6F71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9A9375A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7B8D06AC" w14:textId="77777777" w:rsidTr="00F4433C">
        <w:tc>
          <w:tcPr>
            <w:tcW w:w="1838" w:type="dxa"/>
          </w:tcPr>
          <w:p w14:paraId="3A6375A1" w14:textId="77777777" w:rsidR="007B35B9" w:rsidRDefault="007B35B9" w:rsidP="007B35B9">
            <w:pPr>
              <w:spacing w:before="60" w:after="60"/>
            </w:pPr>
            <w:r>
              <w:t>Question 5</w:t>
            </w:r>
          </w:p>
        </w:tc>
        <w:tc>
          <w:tcPr>
            <w:tcW w:w="2268" w:type="dxa"/>
          </w:tcPr>
          <w:sdt>
            <w:sdtPr>
              <w:tag w:val="Choose an item"/>
              <w:id w:val="-203095219"/>
              <w:placeholder>
                <w:docPart w:val="ACDDBB55492F4E928B2C334E1A93E9A4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14A47C3B" w14:textId="50A85E64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053E95A4" w14:textId="77777777" w:rsidR="007B35B9" w:rsidRDefault="007B35B9" w:rsidP="007B35B9">
            <w:pPr>
              <w:spacing w:before="60" w:after="60"/>
            </w:pPr>
            <w:r>
              <w:t>Question 14</w:t>
            </w:r>
          </w:p>
        </w:tc>
        <w:tc>
          <w:tcPr>
            <w:tcW w:w="2358" w:type="dxa"/>
          </w:tcPr>
          <w:sdt>
            <w:sdtPr>
              <w:tag w:val="Choose an item"/>
              <w:id w:val="527847261"/>
              <w:placeholder>
                <w:docPart w:val="89186EC84392456E95FBC3AEF33C5DC8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CFF5C84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53ACB3EB" w14:textId="77777777" w:rsidTr="00F4433C">
        <w:tc>
          <w:tcPr>
            <w:tcW w:w="1838" w:type="dxa"/>
          </w:tcPr>
          <w:p w14:paraId="6C45E2B4" w14:textId="77777777" w:rsidR="007B35B9" w:rsidRDefault="007B35B9" w:rsidP="007B35B9">
            <w:pPr>
              <w:spacing w:before="60" w:after="60"/>
            </w:pPr>
            <w:r>
              <w:t>Question 6</w:t>
            </w:r>
          </w:p>
        </w:tc>
        <w:tc>
          <w:tcPr>
            <w:tcW w:w="2268" w:type="dxa"/>
          </w:tcPr>
          <w:sdt>
            <w:sdtPr>
              <w:tag w:val="Choose an item"/>
              <w:id w:val="925071950"/>
              <w:placeholder>
                <w:docPart w:val="DBDEE38AB554495D8E5A7014A9BCCE83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016F4B9" w14:textId="0722AE9E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1BB73540" w14:textId="77777777" w:rsidR="007B35B9" w:rsidRDefault="007B35B9" w:rsidP="007B35B9">
            <w:pPr>
              <w:spacing w:before="60" w:after="60"/>
            </w:pPr>
            <w:r>
              <w:t>Question 15</w:t>
            </w:r>
          </w:p>
        </w:tc>
        <w:tc>
          <w:tcPr>
            <w:tcW w:w="2358" w:type="dxa"/>
          </w:tcPr>
          <w:sdt>
            <w:sdtPr>
              <w:tag w:val="Choose an item"/>
              <w:id w:val="598454721"/>
              <w:placeholder>
                <w:docPart w:val="DC382147E03F454490775FFF357D4852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E829C22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127C2F3D" w14:textId="77777777" w:rsidTr="00F4433C">
        <w:tc>
          <w:tcPr>
            <w:tcW w:w="1838" w:type="dxa"/>
          </w:tcPr>
          <w:p w14:paraId="237F29F8" w14:textId="77777777" w:rsidR="007B35B9" w:rsidRDefault="007B35B9" w:rsidP="007B35B9">
            <w:pPr>
              <w:spacing w:before="60" w:after="60"/>
            </w:pPr>
            <w:r>
              <w:t>Question 7</w:t>
            </w:r>
          </w:p>
        </w:tc>
        <w:tc>
          <w:tcPr>
            <w:tcW w:w="2268" w:type="dxa"/>
          </w:tcPr>
          <w:sdt>
            <w:sdtPr>
              <w:tag w:val="Choose an item"/>
              <w:id w:val="-587923256"/>
              <w:placeholder>
                <w:docPart w:val="C2DE38C1A83C4ADBAD56845A2F95357C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6079E2A3" w14:textId="3FD2D11E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3EF8755C" w14:textId="77777777" w:rsidR="007B35B9" w:rsidRDefault="007B35B9" w:rsidP="007B35B9">
            <w:pPr>
              <w:spacing w:before="60" w:after="60"/>
            </w:pPr>
            <w:r>
              <w:t>Question 16</w:t>
            </w:r>
          </w:p>
        </w:tc>
        <w:tc>
          <w:tcPr>
            <w:tcW w:w="2358" w:type="dxa"/>
          </w:tcPr>
          <w:sdt>
            <w:sdtPr>
              <w:tag w:val="Choose an item"/>
              <w:id w:val="1123348600"/>
              <w:placeholder>
                <w:docPart w:val="462DDB43595C4E99BD11EC594311D536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CBB24B6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64DE6396" w14:textId="77777777" w:rsidTr="00F4433C">
        <w:tc>
          <w:tcPr>
            <w:tcW w:w="1838" w:type="dxa"/>
          </w:tcPr>
          <w:p w14:paraId="412CF7D3" w14:textId="77777777" w:rsidR="007B35B9" w:rsidRDefault="007B35B9" w:rsidP="007B35B9">
            <w:pPr>
              <w:spacing w:before="60" w:after="60"/>
            </w:pPr>
            <w:r>
              <w:t>Question 8</w:t>
            </w:r>
          </w:p>
        </w:tc>
        <w:tc>
          <w:tcPr>
            <w:tcW w:w="2268" w:type="dxa"/>
          </w:tcPr>
          <w:sdt>
            <w:sdtPr>
              <w:tag w:val="Choose an item"/>
              <w:id w:val="964774337"/>
              <w:placeholder>
                <w:docPart w:val="CFF01183866446119D473F0A6A8036FF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752C2A1F" w14:textId="700C2FF3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3A58EA9D" w14:textId="77777777" w:rsidR="007B35B9" w:rsidRDefault="007B35B9" w:rsidP="007B35B9">
            <w:pPr>
              <w:spacing w:before="60" w:after="60"/>
            </w:pPr>
            <w:r>
              <w:t>Question 17</w:t>
            </w:r>
          </w:p>
        </w:tc>
        <w:tc>
          <w:tcPr>
            <w:tcW w:w="2358" w:type="dxa"/>
          </w:tcPr>
          <w:sdt>
            <w:sdtPr>
              <w:tag w:val="Choose an item"/>
              <w:id w:val="1717548610"/>
              <w:placeholder>
                <w:docPart w:val="EA274DF2846443D8B61012986F4068D7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002D4C8D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220F08E5" w14:textId="77777777" w:rsidTr="00F4433C">
        <w:tc>
          <w:tcPr>
            <w:tcW w:w="1838" w:type="dxa"/>
          </w:tcPr>
          <w:p w14:paraId="429F4B55" w14:textId="77777777" w:rsidR="007B35B9" w:rsidRDefault="007B35B9" w:rsidP="007B35B9">
            <w:pPr>
              <w:spacing w:before="60" w:after="60"/>
            </w:pPr>
            <w:r>
              <w:t>Question 9</w:t>
            </w:r>
          </w:p>
        </w:tc>
        <w:tc>
          <w:tcPr>
            <w:tcW w:w="2268" w:type="dxa"/>
          </w:tcPr>
          <w:sdt>
            <w:sdtPr>
              <w:tag w:val="Choose an item"/>
              <w:id w:val="-1871842091"/>
              <w:placeholder>
                <w:docPart w:val="BC7853EAD7EE4FE88286DFF5D5E576E8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7419DBEF" w14:textId="4E959C20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1F175AC9" w14:textId="77777777" w:rsidR="007B35B9" w:rsidRDefault="007B35B9" w:rsidP="007B35B9">
            <w:pPr>
              <w:spacing w:before="60" w:after="60"/>
            </w:pPr>
            <w:r>
              <w:t>Question 18</w:t>
            </w:r>
          </w:p>
        </w:tc>
        <w:tc>
          <w:tcPr>
            <w:tcW w:w="2358" w:type="dxa"/>
          </w:tcPr>
          <w:sdt>
            <w:sdtPr>
              <w:tag w:val="Choose an item"/>
              <w:id w:val="1017817188"/>
              <w:placeholder>
                <w:docPart w:val="94A05CC077DE46E19A50E8D2B1F198D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E028757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7B35B9" w14:paraId="34C8AE85" w14:textId="77777777" w:rsidTr="00F4433C">
        <w:tc>
          <w:tcPr>
            <w:tcW w:w="1838" w:type="dxa"/>
          </w:tcPr>
          <w:p w14:paraId="35D50F6F" w14:textId="77777777" w:rsidR="007B35B9" w:rsidRDefault="007B35B9" w:rsidP="007B35B9">
            <w:pPr>
              <w:spacing w:before="60" w:after="60"/>
            </w:pPr>
            <w:r>
              <w:t>Question 10</w:t>
            </w:r>
          </w:p>
        </w:tc>
        <w:tc>
          <w:tcPr>
            <w:tcW w:w="2268" w:type="dxa"/>
          </w:tcPr>
          <w:sdt>
            <w:sdtPr>
              <w:tag w:val="Choose an item"/>
              <w:id w:val="-607734691"/>
              <w:placeholder>
                <w:docPart w:val="54AD8FA3A0554082A7CF8C42FF0475F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9BDF1C9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16F18B68" w14:textId="77777777" w:rsidR="007B35B9" w:rsidRDefault="007B35B9" w:rsidP="007B35B9">
            <w:pPr>
              <w:spacing w:before="60" w:after="60"/>
            </w:pPr>
            <w:r>
              <w:t>Question 19</w:t>
            </w:r>
          </w:p>
        </w:tc>
        <w:tc>
          <w:tcPr>
            <w:tcW w:w="2358" w:type="dxa"/>
          </w:tcPr>
          <w:sdt>
            <w:sdtPr>
              <w:tag w:val="Choose an item"/>
              <w:id w:val="1159265417"/>
              <w:placeholder>
                <w:docPart w:val="A8BD71211C90408DBDAA234B10572A8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B7DD106" w14:textId="77777777" w:rsidR="007B35B9" w:rsidRDefault="007B35B9" w:rsidP="007B35B9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</w:tbl>
    <w:p w14:paraId="4FA6C7C1" w14:textId="762B6F08" w:rsidR="007F5517" w:rsidRDefault="00052016">
      <w:pPr>
        <w:pStyle w:val="BodyText"/>
        <w:spacing w:before="24" w:line="355" w:lineRule="auto"/>
        <w:ind w:right="3083"/>
        <w:rPr>
          <w:color w:val="252525"/>
        </w:rPr>
      </w:pPr>
      <w:r>
        <w:rPr>
          <w:color w:val="252525"/>
        </w:rPr>
        <w:t>Tell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us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which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pics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you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found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difficult</w:t>
      </w:r>
      <w:r>
        <w:rPr>
          <w:color w:val="252525"/>
          <w:spacing w:val="-6"/>
        </w:rPr>
        <w:t xml:space="preserve"> </w:t>
      </w:r>
      <w:r>
        <w:rPr>
          <w:color w:val="252525"/>
        </w:rPr>
        <w:t>and/or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had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7"/>
        </w:rPr>
        <w:t xml:space="preserve"> </w:t>
      </w:r>
      <w:r>
        <w:rPr>
          <w:color w:val="252525"/>
        </w:rPr>
        <w:t xml:space="preserve">revise. </w:t>
      </w:r>
    </w:p>
    <w:p w14:paraId="7B4F85A8" w14:textId="62327C8E" w:rsidR="00924047" w:rsidRDefault="00000000">
      <w:pPr>
        <w:pStyle w:val="BodyText"/>
        <w:spacing w:before="24" w:line="355" w:lineRule="auto"/>
        <w:ind w:right="3083"/>
      </w:pPr>
      <w:sdt>
        <w:sdtPr>
          <w:id w:val="-1747945447"/>
          <w:placeholder>
            <w:docPart w:val="2A3094F9F7A54945AE737C0DCAB0DFB9"/>
          </w:placeholder>
          <w:showingPlcHdr/>
          <w:text/>
        </w:sdtPr>
        <w:sdtContent>
          <w:r w:rsidR="00924047" w:rsidRPr="00C9382D">
            <w:rPr>
              <w:rStyle w:val="PlaceholderText"/>
            </w:rPr>
            <w:t>Click here to enter text.</w:t>
          </w:r>
        </w:sdtContent>
      </w:sdt>
    </w:p>
    <w:p w14:paraId="4FA6C7C2" w14:textId="40E3FA1D" w:rsidR="007F5517" w:rsidRDefault="00052016">
      <w:pPr>
        <w:pStyle w:val="Heading1"/>
        <w:numPr>
          <w:ilvl w:val="1"/>
          <w:numId w:val="1"/>
        </w:numPr>
        <w:tabs>
          <w:tab w:val="left" w:pos="670"/>
        </w:tabs>
        <w:spacing w:before="163"/>
        <w:ind w:left="669" w:hanging="360"/>
        <w:jc w:val="left"/>
      </w:pPr>
      <w:r>
        <w:rPr>
          <w:color w:val="252525"/>
        </w:rPr>
        <w:t>Performance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in</w:t>
      </w:r>
      <w:r>
        <w:rPr>
          <w:color w:val="252525"/>
          <w:spacing w:val="-6"/>
        </w:rPr>
        <w:t xml:space="preserve"> </w:t>
      </w:r>
      <w:r>
        <w:rPr>
          <w:color w:val="252525"/>
        </w:rPr>
        <w:t>the</w:t>
      </w:r>
      <w:r w:rsidR="000C109F">
        <w:rPr>
          <w:color w:val="252525"/>
        </w:rPr>
        <w:t xml:space="preserve"> </w:t>
      </w:r>
      <w:r w:rsidR="000C109F">
        <w:rPr>
          <w:i/>
          <w:iCs/>
          <w:color w:val="252525"/>
        </w:rPr>
        <w:t>Are you ready for M347?</w:t>
      </w:r>
      <w:r w:rsidR="000C109F">
        <w:rPr>
          <w:color w:val="252525"/>
          <w:spacing w:val="-6"/>
        </w:rPr>
        <w:t xml:space="preserve"> </w:t>
      </w:r>
      <w:r w:rsidR="000C109F">
        <w:rPr>
          <w:color w:val="252525"/>
          <w:spacing w:val="-1"/>
        </w:rPr>
        <w:t>(</w:t>
      </w:r>
      <w:r>
        <w:rPr>
          <w:color w:val="252525"/>
        </w:rPr>
        <w:t>Mathematical</w:t>
      </w:r>
      <w:r>
        <w:rPr>
          <w:color w:val="252525"/>
          <w:spacing w:val="-6"/>
        </w:rPr>
        <w:t xml:space="preserve"> </w:t>
      </w:r>
      <w:r>
        <w:rPr>
          <w:color w:val="252525"/>
        </w:rPr>
        <w:t>statistics)</w:t>
      </w:r>
      <w:r>
        <w:rPr>
          <w:color w:val="252525"/>
          <w:spacing w:val="-11"/>
        </w:rPr>
        <w:t xml:space="preserve"> </w:t>
      </w:r>
      <w:r>
        <w:rPr>
          <w:color w:val="252525"/>
          <w:spacing w:val="-4"/>
        </w:rPr>
        <w:t>quiz</w:t>
      </w:r>
    </w:p>
    <w:p w14:paraId="4FA6C7C3" w14:textId="77777777" w:rsidR="007F5517" w:rsidRDefault="00052016">
      <w:pPr>
        <w:spacing w:before="61" w:after="4" w:line="360" w:lineRule="auto"/>
        <w:ind w:left="220"/>
        <w:rPr>
          <w:i/>
        </w:rPr>
      </w:pPr>
      <w:r>
        <w:rPr>
          <w:i/>
          <w:color w:val="252525"/>
        </w:rPr>
        <w:t>Record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how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you performed</w:t>
      </w:r>
      <w:r>
        <w:rPr>
          <w:i/>
          <w:color w:val="252525"/>
          <w:spacing w:val="-6"/>
        </w:rPr>
        <w:t xml:space="preserve"> </w:t>
      </w:r>
      <w:r>
        <w:rPr>
          <w:i/>
          <w:color w:val="252525"/>
        </w:rPr>
        <w:t>on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each</w:t>
      </w:r>
      <w:r>
        <w:rPr>
          <w:i/>
          <w:color w:val="252525"/>
          <w:spacing w:val="-6"/>
        </w:rPr>
        <w:t xml:space="preserve"> </w:t>
      </w:r>
      <w:r>
        <w:rPr>
          <w:i/>
          <w:color w:val="252525"/>
        </w:rPr>
        <w:t>exercise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(correct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partially</w:t>
      </w:r>
      <w:r>
        <w:rPr>
          <w:i/>
          <w:color w:val="252525"/>
          <w:spacing w:val="-4"/>
        </w:rPr>
        <w:t xml:space="preserve"> </w:t>
      </w:r>
      <w:r>
        <w:rPr>
          <w:i/>
          <w:color w:val="252525"/>
        </w:rPr>
        <w:t>correct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correct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after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revision, incorrect, or could not attempt).</w:t>
      </w:r>
    </w:p>
    <w:tbl>
      <w:tblPr>
        <w:tblStyle w:val="TableGrid"/>
        <w:tblW w:w="0" w:type="auto"/>
        <w:tblBorders>
          <w:top w:val="single" w:sz="4" w:space="0" w:color="4F81BD" w:themeColor="accent1"/>
          <w:left w:val="none" w:sz="0" w:space="0" w:color="auto"/>
          <w:bottom w:val="single" w:sz="4" w:space="0" w:color="4F81BD" w:themeColor="accent1"/>
          <w:right w:val="none" w:sz="0" w:space="0" w:color="auto"/>
          <w:insideH w:val="single" w:sz="4" w:space="0" w:color="4F81BD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  <w:gridCol w:w="2552"/>
        <w:gridCol w:w="2358"/>
      </w:tblGrid>
      <w:tr w:rsidR="00D32323" w14:paraId="44703F99" w14:textId="77777777" w:rsidTr="00F4433C">
        <w:tc>
          <w:tcPr>
            <w:tcW w:w="1838" w:type="dxa"/>
          </w:tcPr>
          <w:p w14:paraId="31BD7015" w14:textId="77777777" w:rsidR="00D32323" w:rsidRDefault="00D32323" w:rsidP="00F4433C">
            <w:pPr>
              <w:spacing w:before="60" w:after="60"/>
            </w:pPr>
            <w:r>
              <w:t>Question 2</w:t>
            </w:r>
          </w:p>
        </w:tc>
        <w:tc>
          <w:tcPr>
            <w:tcW w:w="2268" w:type="dxa"/>
          </w:tcPr>
          <w:sdt>
            <w:sdtPr>
              <w:tag w:val="Choose an item"/>
              <w:id w:val="663520152"/>
              <w:placeholder>
                <w:docPart w:val="DECF0C281C6C4938A1A248051425500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B81A61A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47CE106E" w14:textId="77777777" w:rsidR="00D32323" w:rsidRDefault="00D32323" w:rsidP="00F4433C">
            <w:pPr>
              <w:spacing w:before="60" w:after="60"/>
            </w:pPr>
            <w:r>
              <w:t>Question 11</w:t>
            </w:r>
          </w:p>
        </w:tc>
        <w:tc>
          <w:tcPr>
            <w:tcW w:w="2358" w:type="dxa"/>
          </w:tcPr>
          <w:sdt>
            <w:sdtPr>
              <w:tag w:val="Choose an item"/>
              <w:id w:val="-877470547"/>
              <w:placeholder>
                <w:docPart w:val="C316499F447942F3897EC85741B79FE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75935C2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7A032A29" w14:textId="77777777" w:rsidTr="00F4433C">
        <w:tc>
          <w:tcPr>
            <w:tcW w:w="1838" w:type="dxa"/>
          </w:tcPr>
          <w:p w14:paraId="2144AE8B" w14:textId="77777777" w:rsidR="00D32323" w:rsidRDefault="00D32323" w:rsidP="00F4433C">
            <w:pPr>
              <w:spacing w:before="60" w:after="60"/>
            </w:pPr>
            <w:r>
              <w:t>Question 3</w:t>
            </w:r>
          </w:p>
        </w:tc>
        <w:tc>
          <w:tcPr>
            <w:tcW w:w="2268" w:type="dxa"/>
          </w:tcPr>
          <w:sdt>
            <w:sdtPr>
              <w:tag w:val="Choose an item"/>
              <w:id w:val="807972372"/>
              <w:placeholder>
                <w:docPart w:val="183EB034C993429386ECC6AC4DA0A66F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62E8DBCB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1A44D7A9" w14:textId="77777777" w:rsidR="00D32323" w:rsidRDefault="00D32323" w:rsidP="00F4433C">
            <w:pPr>
              <w:spacing w:before="60" w:after="60"/>
            </w:pPr>
            <w:r>
              <w:t>Question 12</w:t>
            </w:r>
          </w:p>
        </w:tc>
        <w:tc>
          <w:tcPr>
            <w:tcW w:w="2358" w:type="dxa"/>
          </w:tcPr>
          <w:sdt>
            <w:sdtPr>
              <w:tag w:val="Choose an item"/>
              <w:id w:val="-1454246051"/>
              <w:placeholder>
                <w:docPart w:val="4E51AB332DD14B108E84F884BDC68D1D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E122ADC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18FEE9C3" w14:textId="77777777" w:rsidTr="00F4433C">
        <w:tc>
          <w:tcPr>
            <w:tcW w:w="1838" w:type="dxa"/>
          </w:tcPr>
          <w:p w14:paraId="66756AD7" w14:textId="77777777" w:rsidR="00D32323" w:rsidRDefault="00D32323" w:rsidP="00F4433C">
            <w:pPr>
              <w:spacing w:before="60" w:after="60"/>
            </w:pPr>
            <w:r>
              <w:t>Question 4</w:t>
            </w:r>
          </w:p>
        </w:tc>
        <w:tc>
          <w:tcPr>
            <w:tcW w:w="2268" w:type="dxa"/>
          </w:tcPr>
          <w:sdt>
            <w:sdtPr>
              <w:tag w:val="Choose an item"/>
              <w:id w:val="674237872"/>
              <w:placeholder>
                <w:docPart w:val="B54E9C6C728E42A69CADFF9E9D1483FD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190B55D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678A82E8" w14:textId="77777777" w:rsidR="00D32323" w:rsidRDefault="00D32323" w:rsidP="00F4433C">
            <w:pPr>
              <w:spacing w:before="60" w:after="60"/>
            </w:pPr>
            <w:r>
              <w:t>Question 13</w:t>
            </w:r>
          </w:p>
        </w:tc>
        <w:tc>
          <w:tcPr>
            <w:tcW w:w="2358" w:type="dxa"/>
          </w:tcPr>
          <w:sdt>
            <w:sdtPr>
              <w:tag w:val="Choose an item"/>
              <w:id w:val="1665822084"/>
              <w:placeholder>
                <w:docPart w:val="5A53B68544094D9AAB489AC9B882228B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47CCDB1E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55C65973" w14:textId="77777777" w:rsidTr="00F4433C">
        <w:tc>
          <w:tcPr>
            <w:tcW w:w="1838" w:type="dxa"/>
          </w:tcPr>
          <w:p w14:paraId="065AABD8" w14:textId="77777777" w:rsidR="00D32323" w:rsidRDefault="00D32323" w:rsidP="00F4433C">
            <w:pPr>
              <w:spacing w:before="60" w:after="60"/>
            </w:pPr>
            <w:r>
              <w:t>Question 5</w:t>
            </w:r>
          </w:p>
        </w:tc>
        <w:tc>
          <w:tcPr>
            <w:tcW w:w="2268" w:type="dxa"/>
          </w:tcPr>
          <w:sdt>
            <w:sdtPr>
              <w:tag w:val="Choose an item"/>
              <w:id w:val="-1086612453"/>
              <w:placeholder>
                <w:docPart w:val="ED0547696B704BF984A6BF8B98B79C66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F7F3451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2E06DFC5" w14:textId="77777777" w:rsidR="00D32323" w:rsidRDefault="00D32323" w:rsidP="00F4433C">
            <w:pPr>
              <w:spacing w:before="60" w:after="60"/>
            </w:pPr>
            <w:r>
              <w:t>Question 14</w:t>
            </w:r>
          </w:p>
        </w:tc>
        <w:tc>
          <w:tcPr>
            <w:tcW w:w="2358" w:type="dxa"/>
          </w:tcPr>
          <w:sdt>
            <w:sdtPr>
              <w:tag w:val="Choose an item"/>
              <w:id w:val="438951814"/>
              <w:placeholder>
                <w:docPart w:val="2BCB1CED07E743C9841564ED0E905963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8C341F6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68CB2185" w14:textId="77777777" w:rsidTr="00F4433C">
        <w:tc>
          <w:tcPr>
            <w:tcW w:w="1838" w:type="dxa"/>
          </w:tcPr>
          <w:p w14:paraId="35627DE0" w14:textId="77777777" w:rsidR="00D32323" w:rsidRDefault="00D32323" w:rsidP="00F4433C">
            <w:pPr>
              <w:spacing w:before="60" w:after="60"/>
            </w:pPr>
            <w:r>
              <w:t>Question 6</w:t>
            </w:r>
          </w:p>
        </w:tc>
        <w:tc>
          <w:tcPr>
            <w:tcW w:w="2268" w:type="dxa"/>
          </w:tcPr>
          <w:sdt>
            <w:sdtPr>
              <w:tag w:val="Choose an item"/>
              <w:id w:val="-1981455288"/>
              <w:placeholder>
                <w:docPart w:val="4B8EBCBB9B9048D59812C1FC8BEE37FA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1E83BFD6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3F6336D4" w14:textId="77777777" w:rsidR="00D32323" w:rsidRDefault="00D32323" w:rsidP="00F4433C">
            <w:pPr>
              <w:spacing w:before="60" w:after="60"/>
            </w:pPr>
            <w:r>
              <w:t>Question 15</w:t>
            </w:r>
          </w:p>
        </w:tc>
        <w:tc>
          <w:tcPr>
            <w:tcW w:w="2358" w:type="dxa"/>
          </w:tcPr>
          <w:sdt>
            <w:sdtPr>
              <w:tag w:val="Choose an item"/>
              <w:id w:val="1770502624"/>
              <w:placeholder>
                <w:docPart w:val="4A6D338EE77943279DD783A212C7B75A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C3B44CC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676C7A01" w14:textId="77777777" w:rsidTr="00F4433C">
        <w:tc>
          <w:tcPr>
            <w:tcW w:w="1838" w:type="dxa"/>
          </w:tcPr>
          <w:p w14:paraId="53D1DC3C" w14:textId="77777777" w:rsidR="00D32323" w:rsidRDefault="00D32323" w:rsidP="00F4433C">
            <w:pPr>
              <w:spacing w:before="60" w:after="60"/>
            </w:pPr>
            <w:r>
              <w:t>Question 7</w:t>
            </w:r>
          </w:p>
        </w:tc>
        <w:tc>
          <w:tcPr>
            <w:tcW w:w="2268" w:type="dxa"/>
          </w:tcPr>
          <w:sdt>
            <w:sdtPr>
              <w:tag w:val="Choose an item"/>
              <w:id w:val="470953118"/>
              <w:placeholder>
                <w:docPart w:val="B033BBC8EA264EBB83E220EBC8BF9590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34FAB95F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11A6479C" w14:textId="77777777" w:rsidR="00D32323" w:rsidRDefault="00D32323" w:rsidP="00F4433C">
            <w:pPr>
              <w:spacing w:before="60" w:after="60"/>
            </w:pPr>
            <w:r>
              <w:t>Question 16</w:t>
            </w:r>
          </w:p>
        </w:tc>
        <w:tc>
          <w:tcPr>
            <w:tcW w:w="2358" w:type="dxa"/>
          </w:tcPr>
          <w:sdt>
            <w:sdtPr>
              <w:tag w:val="Choose an item"/>
              <w:id w:val="128514072"/>
              <w:placeholder>
                <w:docPart w:val="F35406AB1176488BAB4DD0970B731069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3315D3D6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0BC55BA3" w14:textId="77777777" w:rsidTr="00F4433C">
        <w:tc>
          <w:tcPr>
            <w:tcW w:w="1838" w:type="dxa"/>
          </w:tcPr>
          <w:p w14:paraId="47915A38" w14:textId="77777777" w:rsidR="00D32323" w:rsidRDefault="00D32323" w:rsidP="00F4433C">
            <w:pPr>
              <w:spacing w:before="60" w:after="60"/>
            </w:pPr>
            <w:r>
              <w:t>Question 8</w:t>
            </w:r>
          </w:p>
        </w:tc>
        <w:tc>
          <w:tcPr>
            <w:tcW w:w="2268" w:type="dxa"/>
          </w:tcPr>
          <w:sdt>
            <w:sdtPr>
              <w:tag w:val="Choose an item"/>
              <w:id w:val="733197599"/>
              <w:placeholder>
                <w:docPart w:val="080433E0FFC840E195B513581FD4DF9A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2E3EF8BA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40D8BE01" w14:textId="77777777" w:rsidR="00D32323" w:rsidRDefault="00D32323" w:rsidP="00F4433C">
            <w:pPr>
              <w:spacing w:before="60" w:after="60"/>
            </w:pPr>
            <w:r>
              <w:t>Question 17</w:t>
            </w:r>
          </w:p>
        </w:tc>
        <w:tc>
          <w:tcPr>
            <w:tcW w:w="2358" w:type="dxa"/>
          </w:tcPr>
          <w:sdt>
            <w:sdtPr>
              <w:tag w:val="Choose an item"/>
              <w:id w:val="-1082295733"/>
              <w:placeholder>
                <w:docPart w:val="988CA32F5BE0471C8EE0A3CCFAF7A932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5FDFC50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28FCCEF0" w14:textId="77777777" w:rsidTr="00F4433C">
        <w:tc>
          <w:tcPr>
            <w:tcW w:w="1838" w:type="dxa"/>
          </w:tcPr>
          <w:p w14:paraId="2D593623" w14:textId="77777777" w:rsidR="00D32323" w:rsidRDefault="00D32323" w:rsidP="00F4433C">
            <w:pPr>
              <w:spacing w:before="60" w:after="60"/>
            </w:pPr>
            <w:r>
              <w:t>Question 9</w:t>
            </w:r>
          </w:p>
        </w:tc>
        <w:tc>
          <w:tcPr>
            <w:tcW w:w="2268" w:type="dxa"/>
          </w:tcPr>
          <w:sdt>
            <w:sdtPr>
              <w:tag w:val="Choose an item"/>
              <w:id w:val="-581212179"/>
              <w:placeholder>
                <w:docPart w:val="753916ED92944E53A6A96968847ED8CD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527E9FDA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5EC73E71" w14:textId="77777777" w:rsidR="00D32323" w:rsidRDefault="00D32323" w:rsidP="00F4433C">
            <w:pPr>
              <w:spacing w:before="60" w:after="60"/>
            </w:pPr>
            <w:r>
              <w:t>Question 18</w:t>
            </w:r>
          </w:p>
        </w:tc>
        <w:tc>
          <w:tcPr>
            <w:tcW w:w="2358" w:type="dxa"/>
          </w:tcPr>
          <w:sdt>
            <w:sdtPr>
              <w:tag w:val="Choose an item"/>
              <w:id w:val="1183785799"/>
              <w:placeholder>
                <w:docPart w:val="729FE0F4FDBC49A8BFCDF910FE9A0436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1CB3637F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D32323" w14:paraId="0D2D66FE" w14:textId="77777777" w:rsidTr="00F4433C">
        <w:tc>
          <w:tcPr>
            <w:tcW w:w="1838" w:type="dxa"/>
          </w:tcPr>
          <w:p w14:paraId="059B91D3" w14:textId="77777777" w:rsidR="00D32323" w:rsidRDefault="00D32323" w:rsidP="00F4433C">
            <w:pPr>
              <w:spacing w:before="60" w:after="60"/>
            </w:pPr>
            <w:r>
              <w:t>Question 10</w:t>
            </w:r>
          </w:p>
        </w:tc>
        <w:tc>
          <w:tcPr>
            <w:tcW w:w="2268" w:type="dxa"/>
          </w:tcPr>
          <w:sdt>
            <w:sdtPr>
              <w:tag w:val="Choose an item"/>
              <w:id w:val="-1574036116"/>
              <w:placeholder>
                <w:docPart w:val="D60BF3F38FC74C8E9215D21DAD85C0EC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3C360DD1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552" w:type="dxa"/>
          </w:tcPr>
          <w:p w14:paraId="00BCCD51" w14:textId="77777777" w:rsidR="00D32323" w:rsidRDefault="00D32323" w:rsidP="00F4433C">
            <w:pPr>
              <w:spacing w:before="60" w:after="60"/>
            </w:pPr>
            <w:r>
              <w:t>Question 19</w:t>
            </w:r>
          </w:p>
        </w:tc>
        <w:tc>
          <w:tcPr>
            <w:tcW w:w="2358" w:type="dxa"/>
          </w:tcPr>
          <w:sdt>
            <w:sdtPr>
              <w:tag w:val="Choose an item"/>
              <w:id w:val="-58705628"/>
              <w:placeholder>
                <w:docPart w:val="4685648FCA714392B449C149444A4C06"/>
              </w:placeholder>
              <w:showingPlcHdr/>
              <w:dropDownList>
                <w:listItem w:value="Choose an item."/>
                <w:listItem w:displayText="Correct" w:value="Correct"/>
                <w:listItem w:displayText="Partially correct" w:value="Partially correct"/>
                <w:listItem w:displayText="Correct after revision" w:value="Correct after revision"/>
                <w:listItem w:displayText="Incorrect" w:value="Incorrect"/>
                <w:listItem w:displayText="Could not attempt" w:value="Could not attempt"/>
              </w:dropDownList>
            </w:sdtPr>
            <w:sdtContent>
              <w:p w14:paraId="661D4D5A" w14:textId="77777777" w:rsidR="00D32323" w:rsidRDefault="00D32323" w:rsidP="00F4433C">
                <w:pPr>
                  <w:spacing w:before="60" w:after="60"/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</w:tbl>
    <w:p w14:paraId="4FA6C7F1" w14:textId="70CD1EEA" w:rsidR="007F5517" w:rsidRDefault="00052016">
      <w:pPr>
        <w:pStyle w:val="BodyText"/>
        <w:spacing w:before="24" w:line="360" w:lineRule="auto"/>
        <w:ind w:right="3083"/>
      </w:pPr>
      <w:r>
        <w:rPr>
          <w:color w:val="252525"/>
        </w:rPr>
        <w:t>Tell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us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which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pics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you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found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difficult</w:t>
      </w:r>
      <w:r>
        <w:rPr>
          <w:color w:val="252525"/>
          <w:spacing w:val="-6"/>
        </w:rPr>
        <w:t xml:space="preserve"> </w:t>
      </w:r>
      <w:r>
        <w:rPr>
          <w:color w:val="252525"/>
        </w:rPr>
        <w:t>and/or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had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7"/>
        </w:rPr>
        <w:t xml:space="preserve"> </w:t>
      </w:r>
      <w:r>
        <w:rPr>
          <w:color w:val="252525"/>
        </w:rPr>
        <w:t>revise.</w:t>
      </w:r>
      <w:r w:rsidR="00020259" w:rsidRPr="00020259">
        <w:t xml:space="preserve"> </w:t>
      </w:r>
      <w:sdt>
        <w:sdtPr>
          <w:id w:val="485756336"/>
          <w:placeholder>
            <w:docPart w:val="5A4EA9EFC37C4AF5BF98E979F38D8A42"/>
          </w:placeholder>
          <w:showingPlcHdr/>
          <w:text/>
        </w:sdtPr>
        <w:sdtContent>
          <w:r w:rsidR="00020259" w:rsidRPr="006B053D">
            <w:rPr>
              <w:rStyle w:val="PlaceholderText"/>
            </w:rPr>
            <w:t>Click here to enter text.</w:t>
          </w:r>
        </w:sdtContent>
      </w:sdt>
    </w:p>
    <w:p w14:paraId="4FA6C7F2" w14:textId="77777777" w:rsidR="007F5517" w:rsidRDefault="00052016">
      <w:pPr>
        <w:pStyle w:val="Heading1"/>
        <w:numPr>
          <w:ilvl w:val="1"/>
          <w:numId w:val="1"/>
        </w:numPr>
        <w:tabs>
          <w:tab w:val="left" w:pos="581"/>
        </w:tabs>
        <w:spacing w:before="158"/>
        <w:jc w:val="left"/>
      </w:pPr>
      <w:r>
        <w:rPr>
          <w:color w:val="252525"/>
        </w:rPr>
        <w:t>Personal</w:t>
      </w:r>
      <w:r>
        <w:rPr>
          <w:color w:val="252525"/>
          <w:spacing w:val="-6"/>
        </w:rPr>
        <w:t xml:space="preserve"> </w:t>
      </w:r>
      <w:r>
        <w:rPr>
          <w:color w:val="252525"/>
          <w:spacing w:val="-2"/>
        </w:rPr>
        <w:t>details</w:t>
      </w:r>
    </w:p>
    <w:p w14:paraId="332B295D" w14:textId="334AA0EA" w:rsidR="004B7971" w:rsidRPr="00020259" w:rsidRDefault="00052016" w:rsidP="00020259">
      <w:pPr>
        <w:spacing w:before="61"/>
        <w:ind w:left="220"/>
        <w:rPr>
          <w:i/>
        </w:rPr>
      </w:pPr>
      <w:r>
        <w:rPr>
          <w:i/>
          <w:color w:val="252525"/>
        </w:rPr>
        <w:t>Give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us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your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details,</w:t>
      </w:r>
      <w:r>
        <w:rPr>
          <w:i/>
          <w:color w:val="252525"/>
          <w:spacing w:val="-4"/>
        </w:rPr>
        <w:t xml:space="preserve"> </w:t>
      </w:r>
      <w:r>
        <w:rPr>
          <w:i/>
          <w:color w:val="252525"/>
        </w:rPr>
        <w:t>so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we know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who you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are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and</w:t>
      </w:r>
      <w:r>
        <w:rPr>
          <w:i/>
          <w:color w:val="252525"/>
          <w:spacing w:val="6"/>
        </w:rPr>
        <w:t xml:space="preserve"> </w:t>
      </w:r>
      <w:r>
        <w:rPr>
          <w:i/>
          <w:color w:val="252525"/>
        </w:rPr>
        <w:t>how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to contact</w:t>
      </w:r>
      <w:r>
        <w:rPr>
          <w:i/>
          <w:color w:val="252525"/>
          <w:spacing w:val="-4"/>
        </w:rPr>
        <w:t xml:space="preserve"> you.</w:t>
      </w:r>
    </w:p>
    <w:tbl>
      <w:tblPr>
        <w:tblStyle w:val="TableGrid"/>
        <w:tblW w:w="9214" w:type="dxa"/>
        <w:tblLook w:val="04A0" w:firstRow="1" w:lastRow="0" w:firstColumn="1" w:lastColumn="0" w:noHBand="0" w:noVBand="1"/>
      </w:tblPr>
      <w:tblGrid>
        <w:gridCol w:w="4253"/>
        <w:gridCol w:w="4961"/>
      </w:tblGrid>
      <w:tr w:rsidR="00020259" w:rsidRPr="00B818EC" w14:paraId="78D5AF05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397BD134" w14:textId="77777777" w:rsidR="00020259" w:rsidRPr="006B202C" w:rsidRDefault="00020259" w:rsidP="00020259">
            <w:pPr>
              <w:spacing w:before="60" w:after="60"/>
            </w:pPr>
            <w:r w:rsidRPr="006B202C">
              <w:t>Title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sdt>
            <w:sdtPr>
              <w:tag w:val="Choose an item"/>
              <w:id w:val="-1901283142"/>
              <w:placeholder>
                <w:docPart w:val="ACD0E6C55ED34B3C91D9F8363B54B6CB"/>
              </w:placeholder>
              <w:showingPlcHdr/>
              <w:dropDownList>
                <w:listItem w:value="Choose an item"/>
                <w:listItem w:displayText="Mr" w:value="Mr"/>
                <w:listItem w:displayText="Mrs" w:value="Mrs"/>
                <w:listItem w:displayText="Miss" w:value="Miss"/>
                <w:listItem w:displayText="Ms" w:value="Ms"/>
                <w:listItem w:displayText="Mx" w:value="Mx"/>
                <w:listItem w:displayText="Dr" w:value="Dr"/>
                <w:listItem w:displayText="Prof" w:value="Prof"/>
              </w:dropDownList>
            </w:sdtPr>
            <w:sdtContent>
              <w:p w14:paraId="5E157927" w14:textId="77777777" w:rsidR="00020259" w:rsidRPr="00B818EC" w:rsidRDefault="00020259" w:rsidP="00020259">
                <w:pPr>
                  <w:spacing w:before="60" w:after="60"/>
                  <w:rPr>
                    <w:rFonts w:asciiTheme="minorHAnsi" w:hAnsiTheme="minorHAnsi" w:cstheme="minorBidi"/>
                  </w:rPr>
                </w:pPr>
                <w:r w:rsidRPr="00436A95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20259" w:rsidRPr="006B202C" w14:paraId="3C617435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38A85B90" w14:textId="77777777" w:rsidR="00020259" w:rsidRPr="006B202C" w:rsidRDefault="00020259" w:rsidP="00020259">
            <w:pPr>
              <w:spacing w:before="60" w:after="60"/>
            </w:pPr>
            <w:r w:rsidRPr="006B202C">
              <w:t>First name(s)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2DCD69D2" w14:textId="77777777" w:rsidR="00020259" w:rsidRPr="006B202C" w:rsidRDefault="00000000" w:rsidP="00020259">
            <w:pPr>
              <w:spacing w:before="60" w:after="60"/>
            </w:pPr>
            <w:sdt>
              <w:sdtPr>
                <w:id w:val="-552011778"/>
                <w:placeholder>
                  <w:docPart w:val="AE69A4B4092C491E88303DA333A4E89D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64B91F56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01B3E3B5" w14:textId="77777777" w:rsidR="00020259" w:rsidRPr="006B202C" w:rsidRDefault="00020259" w:rsidP="00020259">
            <w:pPr>
              <w:spacing w:before="60" w:after="60"/>
            </w:pPr>
            <w:r w:rsidRPr="006B202C">
              <w:t>Last name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D33510C" w14:textId="77777777" w:rsidR="00020259" w:rsidRPr="006B202C" w:rsidRDefault="00000000" w:rsidP="00020259">
            <w:pPr>
              <w:spacing w:before="60" w:after="60"/>
            </w:pPr>
            <w:sdt>
              <w:sdtPr>
                <w:id w:val="667598895"/>
                <w:placeholder>
                  <w:docPart w:val="A962E2E1300B46D5A653C249E9AE95C8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708F30E0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2CF41F41" w14:textId="77777777" w:rsidR="00020259" w:rsidRPr="006B202C" w:rsidRDefault="00020259" w:rsidP="00020259">
            <w:pPr>
              <w:spacing w:before="60" w:after="60"/>
            </w:pPr>
            <w:r w:rsidRPr="006B202C">
              <w:t>Former name(s)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2C5FC181" w14:textId="77777777" w:rsidR="00020259" w:rsidRPr="006B202C" w:rsidRDefault="00000000" w:rsidP="00020259">
            <w:pPr>
              <w:spacing w:before="60" w:after="60"/>
            </w:pPr>
            <w:sdt>
              <w:sdtPr>
                <w:id w:val="-387568642"/>
                <w:placeholder>
                  <w:docPart w:val="1A58A11C4B6445C38516B62B648C4148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34C22D87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4052F85D" w14:textId="77777777" w:rsidR="00020259" w:rsidRPr="006B202C" w:rsidRDefault="00020259" w:rsidP="00020259">
            <w:pPr>
              <w:spacing w:before="60" w:after="60"/>
            </w:pPr>
            <w:r w:rsidRPr="006B202C">
              <w:t>Date of birth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sdt>
            <w:sdtPr>
              <w:id w:val="-1435050128"/>
              <w:placeholder>
                <w:docPart w:val="172DA6C5B38F442FA2CC04F204C01CE1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14:paraId="4A0ECC58" w14:textId="77777777" w:rsidR="00020259" w:rsidRPr="006B202C" w:rsidRDefault="00020259" w:rsidP="00020259">
                <w:pPr>
                  <w:spacing w:before="60" w:after="60" w:line="259" w:lineRule="auto"/>
                </w:pPr>
                <w:r w:rsidRPr="006B202C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  <w:tr w:rsidR="00020259" w:rsidRPr="006B202C" w14:paraId="3CD2F587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18595A8E" w14:textId="77777777" w:rsidR="00020259" w:rsidRPr="006B202C" w:rsidRDefault="00020259" w:rsidP="00020259">
            <w:pPr>
              <w:spacing w:before="60" w:after="60"/>
            </w:pPr>
            <w:r w:rsidRPr="006B202C">
              <w:t>Telephone number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36F3AA24" w14:textId="77777777" w:rsidR="00020259" w:rsidRPr="006B202C" w:rsidRDefault="00000000" w:rsidP="00020259">
            <w:pPr>
              <w:spacing w:before="60" w:after="60"/>
            </w:pPr>
            <w:sdt>
              <w:sdtPr>
                <w:id w:val="-1104033747"/>
                <w:placeholder>
                  <w:docPart w:val="A75FCF62513840ACA7E79D7A84384FD5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2F65395F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04221CB4" w14:textId="77777777" w:rsidR="00020259" w:rsidRPr="006B202C" w:rsidRDefault="00020259" w:rsidP="00020259">
            <w:pPr>
              <w:spacing w:before="60" w:after="60"/>
            </w:pPr>
            <w:r w:rsidRPr="006B202C">
              <w:t>Email address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2BB3E502" w14:textId="77777777" w:rsidR="00020259" w:rsidRPr="006B202C" w:rsidRDefault="00000000" w:rsidP="00020259">
            <w:pPr>
              <w:spacing w:before="60" w:after="60"/>
            </w:pPr>
            <w:sdt>
              <w:sdtPr>
                <w:id w:val="1947651714"/>
                <w:placeholder>
                  <w:docPart w:val="C53B32C85D204836A0272E7D4EC35E3D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36F1F7B8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5956BB77" w14:textId="77777777" w:rsidR="00020259" w:rsidRPr="006B202C" w:rsidRDefault="00020259" w:rsidP="00020259">
            <w:pPr>
              <w:spacing w:before="60" w:after="60"/>
            </w:pPr>
            <w:r w:rsidRPr="006B202C">
              <w:t>Address 1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F62A8C8" w14:textId="77777777" w:rsidR="00020259" w:rsidRPr="006B202C" w:rsidRDefault="00000000" w:rsidP="00020259">
            <w:pPr>
              <w:spacing w:before="60" w:after="60"/>
            </w:pPr>
            <w:sdt>
              <w:sdtPr>
                <w:id w:val="-467670392"/>
                <w:placeholder>
                  <w:docPart w:val="464CC3B9BCFE478DA1DCAF69892D6F49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5ACF510D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7BB91971" w14:textId="77777777" w:rsidR="00020259" w:rsidRPr="006B202C" w:rsidRDefault="00020259" w:rsidP="00020259">
            <w:pPr>
              <w:spacing w:before="60" w:after="60"/>
            </w:pPr>
            <w:r w:rsidRPr="006B202C">
              <w:lastRenderedPageBreak/>
              <w:t>Address 2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07120ED2" w14:textId="77777777" w:rsidR="00020259" w:rsidRPr="006B202C" w:rsidRDefault="00000000" w:rsidP="00020259">
            <w:pPr>
              <w:spacing w:before="60" w:after="60"/>
            </w:pPr>
            <w:sdt>
              <w:sdtPr>
                <w:id w:val="-777488440"/>
                <w:placeholder>
                  <w:docPart w:val="6C3CFD05654547B2927316E5900C7D18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0CF68DCC" w14:textId="77777777" w:rsidTr="00020259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5E65337E" w14:textId="77777777" w:rsidR="00020259" w:rsidRPr="006B202C" w:rsidRDefault="00020259" w:rsidP="00020259">
            <w:pPr>
              <w:spacing w:before="60" w:after="60"/>
            </w:pPr>
            <w:r w:rsidRPr="006B202C">
              <w:t>Town/city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B754575" w14:textId="77777777" w:rsidR="00020259" w:rsidRPr="006B202C" w:rsidRDefault="00000000" w:rsidP="00020259">
            <w:pPr>
              <w:spacing w:before="60" w:after="60"/>
            </w:pPr>
            <w:sdt>
              <w:sdtPr>
                <w:id w:val="451758441"/>
                <w:placeholder>
                  <w:docPart w:val="E55B6D99E1CE4D14807CF412246BE290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5EDCD3E5" w14:textId="77777777" w:rsidTr="00F4433C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9AA7AFD" w14:textId="77777777" w:rsidR="00020259" w:rsidRPr="006B202C" w:rsidRDefault="00020259" w:rsidP="00020259">
            <w:pPr>
              <w:spacing w:before="60" w:after="60"/>
            </w:pPr>
            <w:r w:rsidRPr="006B202C">
              <w:t>County/region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4C3D185F" w14:textId="77777777" w:rsidR="00020259" w:rsidRPr="006B202C" w:rsidRDefault="00000000" w:rsidP="00020259">
            <w:pPr>
              <w:spacing w:before="60" w:after="60"/>
            </w:pPr>
            <w:sdt>
              <w:sdtPr>
                <w:id w:val="-1718887567"/>
                <w:placeholder>
                  <w:docPart w:val="0CF6754A372E4E29817A43B45C6F75F8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71F0C25C" w14:textId="77777777" w:rsidTr="00020259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58B9DACC" w14:textId="77777777" w:rsidR="00020259" w:rsidRPr="006B202C" w:rsidRDefault="00020259" w:rsidP="00020259">
            <w:pPr>
              <w:spacing w:before="60" w:after="60"/>
            </w:pPr>
            <w:r w:rsidRPr="006B202C">
              <w:t>Postal code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D0B9F72" w14:textId="77777777" w:rsidR="00020259" w:rsidRPr="006B202C" w:rsidRDefault="00000000" w:rsidP="00020259">
            <w:pPr>
              <w:spacing w:before="60" w:after="60"/>
            </w:pPr>
            <w:sdt>
              <w:sdtPr>
                <w:id w:val="-212505093"/>
                <w:placeholder>
                  <w:docPart w:val="F47B67661FE84B08A708F723826E1527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924047" w:rsidRPr="006B202C" w14:paraId="3BB1DC90" w14:textId="77777777" w:rsidTr="00020259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5637F094" w14:textId="4E36F298" w:rsidR="00924047" w:rsidRPr="006B202C" w:rsidRDefault="00924047" w:rsidP="00020259">
            <w:pPr>
              <w:spacing w:before="60" w:after="60"/>
            </w:pPr>
            <w:r>
              <w:t>Country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3B15502F" w14:textId="30DADDD1" w:rsidR="00924047" w:rsidRDefault="00000000" w:rsidP="00020259">
            <w:pPr>
              <w:spacing w:before="60" w:after="60"/>
            </w:pPr>
            <w:sdt>
              <w:sdtPr>
                <w:id w:val="1510641121"/>
                <w:placeholder>
                  <w:docPart w:val="C040202FDB914B68B6756E8D841396D5"/>
                </w:placeholder>
                <w:showingPlcHdr/>
                <w:text/>
              </w:sdtPr>
              <w:sdtContent>
                <w:r w:rsidR="00924047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20259" w:rsidRPr="006B202C" w14:paraId="345D8E1E" w14:textId="77777777" w:rsidTr="00020259">
        <w:tc>
          <w:tcPr>
            <w:tcW w:w="4253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3C5D3DA1" w14:textId="77777777" w:rsidR="00020259" w:rsidRPr="006B202C" w:rsidRDefault="00020259" w:rsidP="00020259">
            <w:pPr>
              <w:spacing w:before="60" w:after="60"/>
            </w:pPr>
            <w:r w:rsidRPr="006B202C">
              <w:t>Open University Personal identifier (PI)*</w:t>
            </w:r>
          </w:p>
        </w:tc>
        <w:tc>
          <w:tcPr>
            <w:tcW w:w="496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</w:tcPr>
          <w:p w14:paraId="60122D37" w14:textId="77777777" w:rsidR="00020259" w:rsidRPr="006B202C" w:rsidRDefault="00000000" w:rsidP="00020259">
            <w:pPr>
              <w:spacing w:before="60" w:after="60"/>
            </w:pPr>
            <w:sdt>
              <w:sdtPr>
                <w:id w:val="-226998828"/>
                <w:placeholder>
                  <w:docPart w:val="086A2DD697614028B01C3C17744896D8"/>
                </w:placeholder>
                <w:showingPlcHdr/>
                <w:text/>
              </w:sdtPr>
              <w:sdtContent>
                <w:r w:rsidR="00020259" w:rsidRPr="006B053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08C0B80" w14:textId="67A1D882" w:rsidR="003516AC" w:rsidRDefault="003516AC" w:rsidP="004B7971">
      <w:pPr>
        <w:pStyle w:val="BodyText"/>
        <w:tabs>
          <w:tab w:val="left" w:pos="2381"/>
        </w:tabs>
        <w:spacing w:before="23" w:line="408" w:lineRule="auto"/>
        <w:ind w:right="4818"/>
        <w:jc w:val="both"/>
        <w:rPr>
          <w:color w:val="808080"/>
          <w:spacing w:val="-4"/>
        </w:rPr>
      </w:pPr>
    </w:p>
    <w:p w14:paraId="46FBD71B" w14:textId="5B8DD8E8" w:rsidR="003516AC" w:rsidRDefault="003516AC" w:rsidP="00684A09">
      <w:pPr>
        <w:pStyle w:val="BodyText"/>
        <w:tabs>
          <w:tab w:val="left" w:pos="2381"/>
        </w:tabs>
        <w:spacing w:before="23"/>
        <w:ind w:right="258"/>
        <w:jc w:val="both"/>
        <w:rPr>
          <w:color w:val="808080"/>
          <w:spacing w:val="-4"/>
        </w:rPr>
      </w:pPr>
      <w:r>
        <w:rPr>
          <w:color w:val="808080"/>
          <w:spacing w:val="-4"/>
        </w:rPr>
        <w:t>*You will have been assigned a PI when attempting the Are You Ready For</w:t>
      </w:r>
      <w:r w:rsidR="00AF6A16">
        <w:rPr>
          <w:color w:val="808080"/>
          <w:spacing w:val="-4"/>
        </w:rPr>
        <w:t>?</w:t>
      </w:r>
      <w:r>
        <w:rPr>
          <w:color w:val="808080"/>
          <w:spacing w:val="-4"/>
        </w:rPr>
        <w:t xml:space="preserve"> </w:t>
      </w:r>
      <w:r w:rsidR="00AF6A16">
        <w:rPr>
          <w:color w:val="808080"/>
          <w:spacing w:val="-4"/>
        </w:rPr>
        <w:t>q</w:t>
      </w:r>
      <w:r>
        <w:rPr>
          <w:color w:val="808080"/>
          <w:spacing w:val="-4"/>
        </w:rPr>
        <w:t>uizzes, if you did not already have an Open University online account.</w:t>
      </w:r>
    </w:p>
    <w:p w14:paraId="4FA6C7FE" w14:textId="77777777" w:rsidR="007F5517" w:rsidRDefault="007F5517">
      <w:pPr>
        <w:pStyle w:val="BodyText"/>
        <w:spacing w:before="8"/>
        <w:ind w:left="0"/>
        <w:rPr>
          <w:sz w:val="24"/>
        </w:rPr>
      </w:pPr>
    </w:p>
    <w:p w14:paraId="4FA6C7FF" w14:textId="77777777" w:rsidR="007F5517" w:rsidRDefault="00052016">
      <w:pPr>
        <w:pStyle w:val="Heading1"/>
        <w:numPr>
          <w:ilvl w:val="1"/>
          <w:numId w:val="1"/>
        </w:numPr>
        <w:tabs>
          <w:tab w:val="left" w:pos="581"/>
        </w:tabs>
        <w:jc w:val="left"/>
      </w:pPr>
      <w:r>
        <w:rPr>
          <w:color w:val="252525"/>
          <w:spacing w:val="-2"/>
        </w:rPr>
        <w:t>Checklist</w:t>
      </w:r>
    </w:p>
    <w:p w14:paraId="4FA6C800" w14:textId="77777777" w:rsidR="007F5517" w:rsidRDefault="00052016">
      <w:pPr>
        <w:spacing w:before="61"/>
        <w:ind w:left="220"/>
        <w:rPr>
          <w:i/>
        </w:rPr>
      </w:pPr>
      <w:r>
        <w:rPr>
          <w:i/>
          <w:color w:val="252525"/>
        </w:rPr>
        <w:t>Make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sure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you’ve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attached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everything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to</w:t>
      </w:r>
      <w:r>
        <w:rPr>
          <w:i/>
          <w:color w:val="252525"/>
          <w:spacing w:val="-2"/>
        </w:rPr>
        <w:t xml:space="preserve"> </w:t>
      </w:r>
      <w:r>
        <w:rPr>
          <w:i/>
          <w:color w:val="252525"/>
        </w:rPr>
        <w:t>your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  <w:spacing w:val="-2"/>
        </w:rPr>
        <w:t>email.</w:t>
      </w:r>
    </w:p>
    <w:p w14:paraId="4FA6C801" w14:textId="207FD9EA" w:rsidR="007F5517" w:rsidRDefault="00052016">
      <w:pPr>
        <w:pStyle w:val="BodyText"/>
        <w:spacing w:before="153"/>
        <w:rPr>
          <w:rFonts w:ascii="MS Gothic" w:hAnsi="MS Gothic"/>
        </w:rPr>
      </w:pPr>
      <w:r>
        <w:rPr>
          <w:color w:val="252525"/>
        </w:rPr>
        <w:t>This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application form</w:t>
      </w:r>
      <w:r>
        <w:rPr>
          <w:color w:val="252525"/>
          <w:spacing w:val="-1"/>
        </w:rPr>
        <w:t xml:space="preserve"> </w:t>
      </w:r>
      <w:sdt>
        <w:sdtPr>
          <w:rPr>
            <w:color w:val="252525"/>
            <w:spacing w:val="-1"/>
          </w:rPr>
          <w:id w:val="262654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C7498">
            <w:rPr>
              <w:rFonts w:ascii="MS Gothic" w:eastAsia="MS Gothic" w:hAnsi="MS Gothic" w:hint="eastAsia"/>
              <w:color w:val="252525"/>
              <w:spacing w:val="-1"/>
            </w:rPr>
            <w:t>☐</w:t>
          </w:r>
        </w:sdtContent>
      </w:sdt>
    </w:p>
    <w:p w14:paraId="4FA6C802" w14:textId="790BE0C5" w:rsidR="007F5517" w:rsidRDefault="00052016">
      <w:pPr>
        <w:pStyle w:val="BodyText"/>
        <w:spacing w:before="209"/>
        <w:rPr>
          <w:rFonts w:ascii="MS Gothic" w:hAnsi="MS Gothic"/>
        </w:rPr>
      </w:pPr>
      <w:r>
        <w:rPr>
          <w:color w:val="252525"/>
        </w:rPr>
        <w:t>PDFs</w:t>
      </w:r>
      <w:r>
        <w:rPr>
          <w:color w:val="252525"/>
          <w:spacing w:val="-4"/>
        </w:rPr>
        <w:t xml:space="preserve"> </w:t>
      </w:r>
      <w:sdt>
        <w:sdtPr>
          <w:rPr>
            <w:color w:val="252525"/>
            <w:spacing w:val="-4"/>
          </w:rPr>
          <w:id w:val="6150986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C7498">
            <w:rPr>
              <w:rFonts w:ascii="MS Gothic" w:eastAsia="MS Gothic" w:hAnsi="MS Gothic" w:hint="eastAsia"/>
              <w:color w:val="252525"/>
              <w:spacing w:val="-4"/>
            </w:rPr>
            <w:t>☐</w:t>
          </w:r>
        </w:sdtContent>
      </w:sdt>
    </w:p>
    <w:p w14:paraId="4FA6C803" w14:textId="77777777" w:rsidR="007F5517" w:rsidRDefault="00052016">
      <w:pPr>
        <w:spacing w:before="41"/>
        <w:ind w:left="220"/>
        <w:rPr>
          <w:i/>
        </w:rPr>
      </w:pPr>
      <w:r>
        <w:rPr>
          <w:i/>
          <w:color w:val="252525"/>
        </w:rPr>
        <w:t>In</w:t>
      </w:r>
      <w:r>
        <w:rPr>
          <w:i/>
          <w:color w:val="252525"/>
          <w:spacing w:val="-3"/>
        </w:rPr>
        <w:t xml:space="preserve"> </w:t>
      </w:r>
      <w:r>
        <w:rPr>
          <w:i/>
          <w:color w:val="252525"/>
        </w:rPr>
        <w:t>the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file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names,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>include</w:t>
      </w:r>
      <w:r>
        <w:rPr>
          <w:i/>
          <w:color w:val="252525"/>
          <w:spacing w:val="1"/>
        </w:rPr>
        <w:t xml:space="preserve"> </w:t>
      </w:r>
      <w:r>
        <w:rPr>
          <w:i/>
          <w:color w:val="252525"/>
        </w:rPr>
        <w:t>your</w:t>
      </w:r>
      <w:r>
        <w:rPr>
          <w:i/>
          <w:color w:val="252525"/>
          <w:spacing w:val="-7"/>
        </w:rPr>
        <w:t xml:space="preserve"> </w:t>
      </w:r>
      <w:r>
        <w:rPr>
          <w:i/>
          <w:color w:val="252525"/>
        </w:rPr>
        <w:t>name and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an</w:t>
      </w:r>
      <w:r>
        <w:rPr>
          <w:i/>
          <w:color w:val="252525"/>
          <w:spacing w:val="-1"/>
        </w:rPr>
        <w:t xml:space="preserve"> </w:t>
      </w:r>
      <w:r>
        <w:rPr>
          <w:i/>
          <w:color w:val="252525"/>
        </w:rPr>
        <w:t>indication of</w:t>
      </w:r>
      <w:r>
        <w:rPr>
          <w:i/>
          <w:color w:val="252525"/>
          <w:spacing w:val="-5"/>
        </w:rPr>
        <w:t xml:space="preserve"> </w:t>
      </w:r>
      <w:r>
        <w:rPr>
          <w:i/>
          <w:color w:val="252525"/>
        </w:rPr>
        <w:t xml:space="preserve">the </w:t>
      </w:r>
      <w:r>
        <w:rPr>
          <w:i/>
          <w:color w:val="252525"/>
          <w:spacing w:val="-2"/>
        </w:rPr>
        <w:t>contents.</w:t>
      </w:r>
    </w:p>
    <w:p w14:paraId="4FA6C805" w14:textId="2D2BE251" w:rsidR="007F5517" w:rsidRDefault="00052016" w:rsidP="00FC7498">
      <w:pPr>
        <w:pStyle w:val="BodyText"/>
        <w:spacing w:before="48"/>
      </w:pPr>
      <w:r>
        <w:rPr>
          <w:color w:val="252525"/>
        </w:rPr>
        <w:t>How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many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PDFs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ar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you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sending?</w:t>
      </w:r>
      <w:r>
        <w:rPr>
          <w:color w:val="252525"/>
          <w:spacing w:val="4"/>
        </w:rPr>
        <w:t xml:space="preserve"> </w:t>
      </w:r>
      <w:sdt>
        <w:sdtPr>
          <w:id w:val="173077455"/>
          <w:placeholder>
            <w:docPart w:val="4DAB2BA334E7455D8B556A5E3BBB021E"/>
          </w:placeholder>
          <w:showingPlcHdr/>
          <w:text/>
        </w:sdtPr>
        <w:sdtContent>
          <w:r w:rsidR="00FC7498" w:rsidRPr="006B053D">
            <w:rPr>
              <w:rStyle w:val="PlaceholderText"/>
            </w:rPr>
            <w:t>Click here to enter text.</w:t>
          </w:r>
        </w:sdtContent>
      </w:sdt>
    </w:p>
    <w:p w14:paraId="07960DD4" w14:textId="77777777" w:rsidR="00FC7498" w:rsidRDefault="00FC7498" w:rsidP="00FC7498">
      <w:pPr>
        <w:pStyle w:val="BodyText"/>
        <w:spacing w:before="48"/>
        <w:rPr>
          <w:sz w:val="24"/>
        </w:rPr>
      </w:pPr>
    </w:p>
    <w:p w14:paraId="4FA6C806" w14:textId="3FFB8CB5" w:rsidR="007F5517" w:rsidRDefault="003C046C">
      <w:pPr>
        <w:pStyle w:val="Heading1"/>
        <w:numPr>
          <w:ilvl w:val="1"/>
          <w:numId w:val="1"/>
        </w:numPr>
        <w:tabs>
          <w:tab w:val="left" w:pos="581"/>
        </w:tabs>
        <w:jc w:val="left"/>
      </w:pP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4FA6C82C" wp14:editId="63FEC5EA">
                <wp:simplePos x="0" y="0"/>
                <wp:positionH relativeFrom="page">
                  <wp:posOffset>842010</wp:posOffset>
                </wp:positionH>
                <wp:positionV relativeFrom="paragraph">
                  <wp:posOffset>273050</wp:posOffset>
                </wp:positionV>
                <wp:extent cx="5880100" cy="514985"/>
                <wp:effectExtent l="0" t="0" r="0" b="0"/>
                <wp:wrapTopAndBottom/>
                <wp:docPr id="2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0100" cy="51498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9CC2E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FA6C82D" w14:textId="77777777" w:rsidR="007F5517" w:rsidRDefault="00052016">
                            <w:pPr>
                              <w:spacing w:before="23"/>
                              <w:ind w:left="110" w:right="29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By submitting this form, you’re confirming that you’ve read the qualification description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that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the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information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above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is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correct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a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true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representation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of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252525"/>
                              </w:rPr>
                              <w:t>your current mathematical/statistical abiliti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A6C82C" id="_x0000_t202" coordsize="21600,21600" o:spt="202" path="m,l,21600r21600,l21600,xe">
                <v:stroke joinstyle="miter"/>
                <v:path gradientshapeok="t" o:connecttype="rect"/>
              </v:shapetype>
              <v:shape id="docshape32" o:spid="_x0000_s1026" type="#_x0000_t202" style="position:absolute;left:0;text-align:left;margin-left:66.3pt;margin-top:21.5pt;width:463pt;height:40.55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" filled="f" strokecolor="#9cc2e4" strokeweight=".5pt">
                <v:textbox inset="0,0,0,0">
                  <w:txbxContent>
                    <w:p w14:paraId="4FA6C82D" w14:textId="77777777" w:rsidR="007F5517" w:rsidRDefault="00052016">
                      <w:pPr>
                        <w:spacing w:before="23"/>
                        <w:ind w:left="110" w:right="29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  <w:color w:val="252525"/>
                        </w:rPr>
                        <w:t>By submitting this form, you’re confirming that you’ve read the qualification description</w:t>
                      </w:r>
                      <w:r>
                        <w:rPr>
                          <w:b/>
                          <w:i/>
                          <w:color w:val="252525"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and</w:t>
                      </w:r>
                      <w:r>
                        <w:rPr>
                          <w:b/>
                          <w:i/>
                          <w:color w:val="252525"/>
                          <w:spacing w:val="-9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that</w:t>
                      </w:r>
                      <w:r>
                        <w:rPr>
                          <w:b/>
                          <w:i/>
                          <w:color w:val="252525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the</w:t>
                      </w:r>
                      <w:r>
                        <w:rPr>
                          <w:b/>
                          <w:i/>
                          <w:color w:val="252525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information</w:t>
                      </w:r>
                      <w:r>
                        <w:rPr>
                          <w:b/>
                          <w:i/>
                          <w:color w:val="252525"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above</w:t>
                      </w:r>
                      <w:r>
                        <w:rPr>
                          <w:b/>
                          <w:i/>
                          <w:color w:val="252525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is</w:t>
                      </w:r>
                      <w:r>
                        <w:rPr>
                          <w:b/>
                          <w:i/>
                          <w:color w:val="252525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correct</w:t>
                      </w:r>
                      <w:r>
                        <w:rPr>
                          <w:b/>
                          <w:i/>
                          <w:color w:val="252525"/>
                          <w:spacing w:val="-8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and</w:t>
                      </w:r>
                      <w:r>
                        <w:rPr>
                          <w:b/>
                          <w:i/>
                          <w:color w:val="252525"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a</w:t>
                      </w:r>
                      <w:r>
                        <w:rPr>
                          <w:b/>
                          <w:i/>
                          <w:color w:val="252525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true</w:t>
                      </w:r>
                      <w:r>
                        <w:rPr>
                          <w:b/>
                          <w:i/>
                          <w:color w:val="252525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representation</w:t>
                      </w:r>
                      <w:r>
                        <w:rPr>
                          <w:b/>
                          <w:i/>
                          <w:color w:val="252525"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of</w:t>
                      </w:r>
                      <w:r>
                        <w:rPr>
                          <w:b/>
                          <w:i/>
                          <w:color w:val="252525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252525"/>
                        </w:rPr>
                        <w:t>your current mathematical/statistical abilitie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52016">
        <w:rPr>
          <w:color w:val="252525"/>
          <w:spacing w:val="-2"/>
        </w:rPr>
        <w:t>Declaration</w:t>
      </w:r>
    </w:p>
    <w:p w14:paraId="4FA6C807" w14:textId="77777777" w:rsidR="007F5517" w:rsidRDefault="007F5517">
      <w:pPr>
        <w:pStyle w:val="BodyText"/>
        <w:spacing w:before="6"/>
        <w:ind w:left="0"/>
        <w:rPr>
          <w:sz w:val="6"/>
        </w:rPr>
      </w:pPr>
    </w:p>
    <w:p w14:paraId="4FA6C808" w14:textId="77777777" w:rsidR="007F5517" w:rsidRDefault="00052016">
      <w:pPr>
        <w:pStyle w:val="BodyText"/>
        <w:spacing w:before="93" w:line="360" w:lineRule="auto"/>
        <w:ind w:right="905"/>
      </w:pPr>
      <w:r>
        <w:t>If</w:t>
      </w:r>
      <w:r>
        <w:rPr>
          <w:spacing w:val="-4"/>
        </w:rPr>
        <w:t xml:space="preserve"> </w:t>
      </w:r>
      <w:r>
        <w:t>you’ve any</w:t>
      </w:r>
      <w:r>
        <w:rPr>
          <w:spacing w:val="-3"/>
        </w:rPr>
        <w:t xml:space="preserve"> </w:t>
      </w:r>
      <w:r>
        <w:t>questions</w:t>
      </w:r>
      <w:r>
        <w:rPr>
          <w:spacing w:val="-8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completing</w:t>
      </w:r>
      <w:r>
        <w:rPr>
          <w:spacing w:val="-5"/>
        </w:rPr>
        <w:t xml:space="preserve"> </w:t>
      </w:r>
      <w:r>
        <w:t>this application form,</w:t>
      </w:r>
      <w:r>
        <w:rPr>
          <w:spacing w:val="-1"/>
        </w:rPr>
        <w:t xml:space="preserve"> </w:t>
      </w:r>
      <w:r>
        <w:t>email</w:t>
      </w:r>
      <w:r>
        <w:rPr>
          <w:spacing w:val="-2"/>
        </w:rPr>
        <w:t xml:space="preserve"> </w:t>
      </w:r>
      <w:r>
        <w:t>us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hyperlink r:id="rId10">
        <w:r>
          <w:rPr>
            <w:color w:val="0462C1"/>
            <w:u w:val="single" w:color="0462C1"/>
          </w:rPr>
          <w:t>STEM-MS-</w:t>
        </w:r>
      </w:hyperlink>
      <w:r>
        <w:rPr>
          <w:color w:val="0462C1"/>
        </w:rPr>
        <w:t xml:space="preserve"> </w:t>
      </w:r>
      <w:hyperlink r:id="rId11">
        <w:r>
          <w:rPr>
            <w:color w:val="0462C1"/>
            <w:spacing w:val="-2"/>
            <w:u w:val="single" w:color="0462C1"/>
          </w:rPr>
          <w:t>Teaching-Quals@open.ac.uk</w:t>
        </w:r>
      </w:hyperlink>
      <w:r>
        <w:rPr>
          <w:color w:val="252525"/>
          <w:spacing w:val="-2"/>
        </w:rPr>
        <w:t>.</w:t>
      </w:r>
    </w:p>
    <w:p w14:paraId="750620F1" w14:textId="77777777" w:rsidR="00052016" w:rsidRDefault="00052016" w:rsidP="00052016">
      <w:pPr>
        <w:spacing w:before="60" w:after="60" w:line="259" w:lineRule="auto"/>
        <w:ind w:left="227"/>
      </w:pPr>
      <w:r>
        <w:rPr>
          <w:color w:val="252525"/>
        </w:rPr>
        <w:t>If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you’ve applied to start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this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certificate before,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tell</w:t>
      </w:r>
      <w:r>
        <w:rPr>
          <w:color w:val="252525"/>
          <w:spacing w:val="-7"/>
        </w:rPr>
        <w:t xml:space="preserve"> </w:t>
      </w:r>
      <w:r>
        <w:rPr>
          <w:color w:val="252525"/>
        </w:rPr>
        <w:t>us</w:t>
      </w:r>
      <w:r>
        <w:rPr>
          <w:color w:val="252525"/>
          <w:spacing w:val="-8"/>
        </w:rPr>
        <w:t xml:space="preserve"> </w:t>
      </w:r>
      <w:r>
        <w:rPr>
          <w:color w:val="252525"/>
        </w:rPr>
        <w:t xml:space="preserve">when. </w:t>
      </w:r>
      <w:sdt>
        <w:sdtPr>
          <w:id w:val="180473108"/>
          <w:placeholder>
            <w:docPart w:val="BC4068A830354BAC9FAF1774E79E15C1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6B202C">
            <w:rPr>
              <w:rStyle w:val="PlaceholderText"/>
            </w:rPr>
            <w:t>Click or tap to enter a date.</w:t>
          </w:r>
        </w:sdtContent>
      </w:sdt>
    </w:p>
    <w:p w14:paraId="4FA6C809" w14:textId="072AA33B" w:rsidR="007F5517" w:rsidRDefault="00052016">
      <w:pPr>
        <w:pStyle w:val="BodyText"/>
        <w:spacing w:before="161" w:line="513" w:lineRule="auto"/>
        <w:ind w:right="905"/>
      </w:pPr>
      <w:r>
        <w:rPr>
          <w:color w:val="252525"/>
        </w:rPr>
        <w:t xml:space="preserve">If you already have an OU personal identifier, what is it? </w:t>
      </w:r>
      <w:sdt>
        <w:sdtPr>
          <w:id w:val="-1699001057"/>
          <w:placeholder>
            <w:docPart w:val="8F4FD9AB054E4126B9CB0D64B8D5C936"/>
          </w:placeholder>
          <w:showingPlcHdr/>
          <w:text/>
        </w:sdtPr>
        <w:sdtContent>
          <w:r w:rsidR="00924047" w:rsidRPr="00C9382D">
            <w:rPr>
              <w:rStyle w:val="PlaceholderText"/>
            </w:rPr>
            <w:t>Click here to enter text.</w:t>
          </w:r>
        </w:sdtContent>
      </w:sdt>
    </w:p>
    <w:sectPr w:rsidR="007F5517" w:rsidSect="00924047">
      <w:pgSz w:w="11910" w:h="16840"/>
      <w:pgMar w:top="567" w:right="1219" w:bottom="278" w:left="12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B5ADA"/>
    <w:multiLevelType w:val="hybridMultilevel"/>
    <w:tmpl w:val="0EFAE52A"/>
    <w:lvl w:ilvl="0" w:tplc="1B248BB4">
      <w:start w:val="2"/>
      <w:numFmt w:val="bullet"/>
      <w:lvlText w:val=""/>
      <w:lvlJc w:val="left"/>
      <w:pPr>
        <w:ind w:left="580" w:hanging="360"/>
      </w:pPr>
      <w:rPr>
        <w:rFonts w:ascii="Symbol" w:eastAsia="Arial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" w15:restartNumberingAfterBreak="0">
    <w:nsid w:val="4C406D22"/>
    <w:multiLevelType w:val="hybridMultilevel"/>
    <w:tmpl w:val="E06ACCAC"/>
    <w:lvl w:ilvl="0" w:tplc="9EC2F27C">
      <w:start w:val="1"/>
      <w:numFmt w:val="upperLetter"/>
      <w:lvlText w:val="%1."/>
      <w:lvlJc w:val="left"/>
      <w:pPr>
        <w:ind w:left="581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1C1266D2">
      <w:start w:val="1"/>
      <w:numFmt w:val="decimal"/>
      <w:lvlText w:val="%2."/>
      <w:lvlJc w:val="left"/>
      <w:pPr>
        <w:ind w:left="581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color w:val="252525"/>
        <w:spacing w:val="0"/>
        <w:w w:val="99"/>
        <w:sz w:val="32"/>
        <w:szCs w:val="32"/>
        <w:lang w:val="en-US" w:eastAsia="en-US" w:bidi="ar-SA"/>
      </w:rPr>
    </w:lvl>
    <w:lvl w:ilvl="2" w:tplc="F616455E">
      <w:numFmt w:val="bullet"/>
      <w:lvlText w:val="•"/>
      <w:lvlJc w:val="left"/>
      <w:pPr>
        <w:ind w:left="2357" w:hanging="361"/>
      </w:pPr>
      <w:rPr>
        <w:rFonts w:hint="default"/>
        <w:lang w:val="en-US" w:eastAsia="en-US" w:bidi="ar-SA"/>
      </w:rPr>
    </w:lvl>
    <w:lvl w:ilvl="3" w:tplc="BBEE1510">
      <w:numFmt w:val="bullet"/>
      <w:lvlText w:val="•"/>
      <w:lvlJc w:val="left"/>
      <w:pPr>
        <w:ind w:left="3245" w:hanging="361"/>
      </w:pPr>
      <w:rPr>
        <w:rFonts w:hint="default"/>
        <w:lang w:val="en-US" w:eastAsia="en-US" w:bidi="ar-SA"/>
      </w:rPr>
    </w:lvl>
    <w:lvl w:ilvl="4" w:tplc="738C2280">
      <w:numFmt w:val="bullet"/>
      <w:lvlText w:val="•"/>
      <w:lvlJc w:val="left"/>
      <w:pPr>
        <w:ind w:left="4134" w:hanging="361"/>
      </w:pPr>
      <w:rPr>
        <w:rFonts w:hint="default"/>
        <w:lang w:val="en-US" w:eastAsia="en-US" w:bidi="ar-SA"/>
      </w:rPr>
    </w:lvl>
    <w:lvl w:ilvl="5" w:tplc="E68AC264">
      <w:numFmt w:val="bullet"/>
      <w:lvlText w:val="•"/>
      <w:lvlJc w:val="left"/>
      <w:pPr>
        <w:ind w:left="5022" w:hanging="361"/>
      </w:pPr>
      <w:rPr>
        <w:rFonts w:hint="default"/>
        <w:lang w:val="en-US" w:eastAsia="en-US" w:bidi="ar-SA"/>
      </w:rPr>
    </w:lvl>
    <w:lvl w:ilvl="6" w:tplc="FACCFB22">
      <w:numFmt w:val="bullet"/>
      <w:lvlText w:val="•"/>
      <w:lvlJc w:val="left"/>
      <w:pPr>
        <w:ind w:left="5911" w:hanging="361"/>
      </w:pPr>
      <w:rPr>
        <w:rFonts w:hint="default"/>
        <w:lang w:val="en-US" w:eastAsia="en-US" w:bidi="ar-SA"/>
      </w:rPr>
    </w:lvl>
    <w:lvl w:ilvl="7" w:tplc="14DA2FA2">
      <w:numFmt w:val="bullet"/>
      <w:lvlText w:val="•"/>
      <w:lvlJc w:val="left"/>
      <w:pPr>
        <w:ind w:left="6799" w:hanging="361"/>
      </w:pPr>
      <w:rPr>
        <w:rFonts w:hint="default"/>
        <w:lang w:val="en-US" w:eastAsia="en-US" w:bidi="ar-SA"/>
      </w:rPr>
    </w:lvl>
    <w:lvl w:ilvl="8" w:tplc="CEA66FA2">
      <w:numFmt w:val="bullet"/>
      <w:lvlText w:val="•"/>
      <w:lvlJc w:val="left"/>
      <w:pPr>
        <w:ind w:left="7688" w:hanging="361"/>
      </w:pPr>
      <w:rPr>
        <w:rFonts w:hint="default"/>
        <w:lang w:val="en-US" w:eastAsia="en-US" w:bidi="ar-SA"/>
      </w:rPr>
    </w:lvl>
  </w:abstractNum>
  <w:num w:numId="1" w16cid:durableId="734009942">
    <w:abstractNumId w:val="1"/>
  </w:num>
  <w:num w:numId="2" w16cid:durableId="871311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1" w:cryptProviderType="rsaAES" w:cryptAlgorithmClass="hash" w:cryptAlgorithmType="typeAny" w:cryptAlgorithmSid="14" w:cryptSpinCount="100000" w:hash="xeLs+GAIBjSzM/GbYgmqjsGEg8/vNf5bHCucF7p3ArwXV9+R65eqzpZjvLSUPPJXaaSSNIqWOg4KJ+fpaMlNkA==" w:salt="nS6bXtolP+yE+sxgUGvS0A==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0MzEwNrYwsDA3NDBU0lEKTi0uzszPAykwrAUAZwzy7iwAAAA="/>
  </w:docVars>
  <w:rsids>
    <w:rsidRoot w:val="007F5517"/>
    <w:rsid w:val="00020259"/>
    <w:rsid w:val="00052016"/>
    <w:rsid w:val="000C109F"/>
    <w:rsid w:val="000F0CB7"/>
    <w:rsid w:val="00217D1C"/>
    <w:rsid w:val="00316375"/>
    <w:rsid w:val="003455E6"/>
    <w:rsid w:val="003516AC"/>
    <w:rsid w:val="003567BF"/>
    <w:rsid w:val="003B580D"/>
    <w:rsid w:val="003C046C"/>
    <w:rsid w:val="00434CD0"/>
    <w:rsid w:val="004A006C"/>
    <w:rsid w:val="004B7971"/>
    <w:rsid w:val="00684A09"/>
    <w:rsid w:val="00697250"/>
    <w:rsid w:val="006B03AE"/>
    <w:rsid w:val="00710C8E"/>
    <w:rsid w:val="0075018C"/>
    <w:rsid w:val="007568DD"/>
    <w:rsid w:val="007B35B9"/>
    <w:rsid w:val="007F5517"/>
    <w:rsid w:val="00822078"/>
    <w:rsid w:val="00924047"/>
    <w:rsid w:val="009B34CD"/>
    <w:rsid w:val="00A12577"/>
    <w:rsid w:val="00A438C3"/>
    <w:rsid w:val="00AF6A16"/>
    <w:rsid w:val="00B10324"/>
    <w:rsid w:val="00B42588"/>
    <w:rsid w:val="00C07796"/>
    <w:rsid w:val="00C363E0"/>
    <w:rsid w:val="00C511D0"/>
    <w:rsid w:val="00D32323"/>
    <w:rsid w:val="00DE7188"/>
    <w:rsid w:val="00FA6C59"/>
    <w:rsid w:val="00FC7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6C783"/>
  <w15:docId w15:val="{4DE9080B-16B8-45FA-BB80-11D8B02B9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581" w:hanging="361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</w:style>
  <w:style w:type="paragraph" w:styleId="Title">
    <w:name w:val="Title"/>
    <w:basedOn w:val="Normal"/>
    <w:uiPriority w:val="10"/>
    <w:qFormat/>
    <w:pPr>
      <w:spacing w:line="669" w:lineRule="exact"/>
      <w:ind w:left="266" w:right="258"/>
      <w:jc w:val="center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127"/>
      <w:ind w:left="581" w:hanging="361"/>
    </w:pPr>
  </w:style>
  <w:style w:type="paragraph" w:customStyle="1" w:styleId="TableParagraph">
    <w:name w:val="Table Paragraph"/>
    <w:basedOn w:val="Normal"/>
    <w:uiPriority w:val="1"/>
    <w:qFormat/>
    <w:pPr>
      <w:spacing w:before="18"/>
    </w:pPr>
  </w:style>
  <w:style w:type="character" w:styleId="CommentReference">
    <w:name w:val="annotation reference"/>
    <w:basedOn w:val="DefaultParagraphFont"/>
    <w:uiPriority w:val="99"/>
    <w:semiHidden/>
    <w:unhideWhenUsed/>
    <w:rsid w:val="00C363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63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63E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3E0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A00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006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16375"/>
    <w:rPr>
      <w:color w:val="808080"/>
    </w:rPr>
  </w:style>
  <w:style w:type="table" w:styleId="TableGrid">
    <w:name w:val="Table Grid"/>
    <w:basedOn w:val="TableNormal"/>
    <w:uiPriority w:val="39"/>
    <w:rsid w:val="000F0CB7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501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1.open.ac.uk/course/view.php?id=100193&amp;cmid=22035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learn1.open.ac.uk/course/view.php?id=100193&amp;cmid=2203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pen.ac.uk/courses/statistics/certificates/certificate-in-theoretical-statistics-probability-s04" TargetMode="External"/><Relationship Id="rId11" Type="http://schemas.openxmlformats.org/officeDocument/2006/relationships/hyperlink" Target="mailto:STEM-MS-Teaching-Quals@open.ac.uk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STEM-MS-Teaching-Quals@ope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TEM-MS-Teaching-Quals@open.ac.uk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DE82036B593454E95A3C359AD8B9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650CF-1CE3-4CE9-B606-F00DB0A84562}"/>
      </w:docPartPr>
      <w:docPartBody>
        <w:p w:rsidR="00690BBB" w:rsidRDefault="007110EA" w:rsidP="007110EA">
          <w:pPr>
            <w:pStyle w:val="6DE82036B593454E95A3C359AD8B9A3F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1A4F08E8CE44401CA18F6E354C094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20807-000D-4846-9394-E829E344155F}"/>
      </w:docPartPr>
      <w:docPartBody>
        <w:p w:rsidR="00690BBB" w:rsidRDefault="007110EA" w:rsidP="007110EA">
          <w:pPr>
            <w:pStyle w:val="1A4F08E8CE44401CA18F6E354C094D4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BA309E416E08413DBDA756B276611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07391-733D-4A61-A2C8-ADE37453AF1C}"/>
      </w:docPartPr>
      <w:docPartBody>
        <w:p w:rsidR="00690BBB" w:rsidRDefault="007110EA" w:rsidP="007110EA">
          <w:pPr>
            <w:pStyle w:val="BA309E416E08413DBDA756B2766110A5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2DC90706A8A84824B98AE94223523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1BCC5-3097-4465-8A71-BD9EA33D4943}"/>
      </w:docPartPr>
      <w:docPartBody>
        <w:p w:rsidR="00690BBB" w:rsidRDefault="007110EA" w:rsidP="007110EA">
          <w:pPr>
            <w:pStyle w:val="2DC90706A8A84824B98AE9422352323E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8FBC15794FD747788FD0C3DBC7CFC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501F3-C10F-4A59-A5F3-A93966F4D036}"/>
      </w:docPartPr>
      <w:docPartBody>
        <w:p w:rsidR="00690BBB" w:rsidRDefault="007110EA" w:rsidP="007110EA">
          <w:pPr>
            <w:pStyle w:val="8FBC15794FD747788FD0C3DBC7CFC6A3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20BFA4E1FBB4928B94A89753B81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A4F7C-CA6C-4240-B379-D571E0A65B82}"/>
      </w:docPartPr>
      <w:docPartBody>
        <w:p w:rsidR="00690BBB" w:rsidRDefault="007110EA" w:rsidP="007110EA">
          <w:pPr>
            <w:pStyle w:val="C20BFA4E1FBB4928B94A89753B8196D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0B9D7092CAA474AAC39415AD0721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29C1A-A758-49E1-8AE3-6CD88AF8DEEE}"/>
      </w:docPartPr>
      <w:docPartBody>
        <w:p w:rsidR="00690BBB" w:rsidRDefault="007110EA" w:rsidP="007110EA">
          <w:pPr>
            <w:pStyle w:val="40B9D7092CAA474AAC39415AD07213F3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8DCB9BD8393D4695875809213E719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5E09C-AA08-4C7E-82DC-FE187C6AAA6E}"/>
      </w:docPartPr>
      <w:docPartBody>
        <w:p w:rsidR="00690BBB" w:rsidRDefault="007110EA" w:rsidP="007110EA">
          <w:pPr>
            <w:pStyle w:val="8DCB9BD8393D4695875809213E719C0B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7D5445D5A3D4450FADF324041C499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768ED-18DF-4AC9-B53D-07F1CF0D139B}"/>
      </w:docPartPr>
      <w:docPartBody>
        <w:p w:rsidR="00690BBB" w:rsidRDefault="007110EA" w:rsidP="007110EA">
          <w:pPr>
            <w:pStyle w:val="7D5445D5A3D4450FADF324041C4992BC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3B247ED246540F3B33D344F6F324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4B3F4-DC83-4961-8F49-8E9D4958D07D}"/>
      </w:docPartPr>
      <w:docPartBody>
        <w:p w:rsidR="00690BBB" w:rsidRDefault="007110EA" w:rsidP="007110EA">
          <w:pPr>
            <w:pStyle w:val="C3B247ED246540F3B33D344F6F324938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76341D815199450B97D9CB543B927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A6630-EBB2-4609-B226-65E21AA6CAA4}"/>
      </w:docPartPr>
      <w:docPartBody>
        <w:p w:rsidR="00690BBB" w:rsidRDefault="007110EA" w:rsidP="007110EA">
          <w:pPr>
            <w:pStyle w:val="76341D815199450B97D9CB543B927128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3459792C72A43F093F90BD9F6758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499C4-8D88-4D24-8A21-26A604B830AC}"/>
      </w:docPartPr>
      <w:docPartBody>
        <w:p w:rsidR="00690BBB" w:rsidRDefault="007110EA" w:rsidP="007110EA">
          <w:pPr>
            <w:pStyle w:val="C3459792C72A43F093F90BD9F675800F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47DAD449FA6410BB8131852B183A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D6645-E2BF-4FFD-9A8E-203E0F98C10F}"/>
      </w:docPartPr>
      <w:docPartBody>
        <w:p w:rsidR="00690BBB" w:rsidRDefault="007110EA" w:rsidP="007110EA">
          <w:pPr>
            <w:pStyle w:val="C47DAD449FA6410BB8131852B183A24F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214C588601E4D9E8805D11A8403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3736E-E688-4318-862C-18D7158FCC63}"/>
      </w:docPartPr>
      <w:docPartBody>
        <w:p w:rsidR="00690BBB" w:rsidRDefault="007110EA" w:rsidP="007110EA">
          <w:pPr>
            <w:pStyle w:val="4214C588601E4D9E8805D11A8403B438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71B69254D8974FD3BEEE651744B5E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1D20F-1FF8-49DE-B02F-908D32445FCF}"/>
      </w:docPartPr>
      <w:docPartBody>
        <w:p w:rsidR="00690BBB" w:rsidRDefault="007110EA" w:rsidP="007110EA">
          <w:pPr>
            <w:pStyle w:val="71B69254D8974FD3BEEE651744B5E6BB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04DD67FD84AE4E02AEEB060EE1F3B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1B378-1407-47D5-BCA8-280FA797230A}"/>
      </w:docPartPr>
      <w:docPartBody>
        <w:p w:rsidR="00690BBB" w:rsidRDefault="007110EA" w:rsidP="007110EA">
          <w:pPr>
            <w:pStyle w:val="04DD67FD84AE4E02AEEB060EE1F3B5E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03F7237A0E5E4095806A7BD5EED20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46D2D-0852-46A5-926D-0A1E5A6D83EC}"/>
      </w:docPartPr>
      <w:docPartBody>
        <w:p w:rsidR="00690BBB" w:rsidRDefault="007110EA" w:rsidP="007110EA">
          <w:pPr>
            <w:pStyle w:val="03F7237A0E5E4095806A7BD5EED20785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1EBC697AD0B64BB79E9FA89727E75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D0829-6C5E-4248-B2A5-9DF99BFE4BDF}"/>
      </w:docPartPr>
      <w:docPartBody>
        <w:p w:rsidR="00690BBB" w:rsidRDefault="007110EA" w:rsidP="007110EA">
          <w:pPr>
            <w:pStyle w:val="1EBC697AD0B64BB79E9FA89727E75619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3218F9C75C77490AB52082E682DC6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4152B-F57B-40B4-AA10-190093408BBB}"/>
      </w:docPartPr>
      <w:docPartBody>
        <w:p w:rsidR="00690BBB" w:rsidRDefault="007110EA" w:rsidP="007110EA">
          <w:pPr>
            <w:pStyle w:val="3218F9C75C77490AB52082E682DC6F71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ACDDBB55492F4E928B2C334E1A93E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1F342-0B13-4CA0-9C33-31200AE2DA19}"/>
      </w:docPartPr>
      <w:docPartBody>
        <w:p w:rsidR="00690BBB" w:rsidRDefault="007110EA" w:rsidP="007110EA">
          <w:pPr>
            <w:pStyle w:val="ACDDBB55492F4E928B2C334E1A93E9A4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89186EC84392456E95FBC3AEF33C5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30687-2E65-40F2-99F4-F3D3E90B00C2}"/>
      </w:docPartPr>
      <w:docPartBody>
        <w:p w:rsidR="00690BBB" w:rsidRDefault="007110EA" w:rsidP="007110EA">
          <w:pPr>
            <w:pStyle w:val="89186EC84392456E95FBC3AEF33C5DC8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DBDEE38AB554495D8E5A7014A9BCC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850CA-AE0E-4E0A-AF73-25C205403A4B}"/>
      </w:docPartPr>
      <w:docPartBody>
        <w:p w:rsidR="00690BBB" w:rsidRDefault="007110EA" w:rsidP="007110EA">
          <w:pPr>
            <w:pStyle w:val="DBDEE38AB554495D8E5A7014A9BCCE83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DC382147E03F454490775FFF357D4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EEFD1-A630-4776-8045-608EB8BCFB3B}"/>
      </w:docPartPr>
      <w:docPartBody>
        <w:p w:rsidR="00690BBB" w:rsidRDefault="007110EA" w:rsidP="007110EA">
          <w:pPr>
            <w:pStyle w:val="DC382147E03F454490775FFF357D4852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2DE38C1A83C4ADBAD56845A2F953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5C85B-047B-4998-9EAA-5FF68A1D7945}"/>
      </w:docPartPr>
      <w:docPartBody>
        <w:p w:rsidR="00690BBB" w:rsidRDefault="007110EA" w:rsidP="007110EA">
          <w:pPr>
            <w:pStyle w:val="C2DE38C1A83C4ADBAD56845A2F95357C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62DDB43595C4E99BD11EC594311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EFC4-0865-44DC-902E-77FDC9784492}"/>
      </w:docPartPr>
      <w:docPartBody>
        <w:p w:rsidR="00690BBB" w:rsidRDefault="007110EA" w:rsidP="007110EA">
          <w:pPr>
            <w:pStyle w:val="462DDB43595C4E99BD11EC594311D53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FF01183866446119D473F0A6A803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6211A-48A7-4DAA-83D4-A121177BDBC8}"/>
      </w:docPartPr>
      <w:docPartBody>
        <w:p w:rsidR="00690BBB" w:rsidRDefault="007110EA" w:rsidP="007110EA">
          <w:pPr>
            <w:pStyle w:val="CFF01183866446119D473F0A6A8036FF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EA274DF2846443D8B61012986F406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2A179-D81C-4B59-9BEB-4674E6F60BE0}"/>
      </w:docPartPr>
      <w:docPartBody>
        <w:p w:rsidR="00690BBB" w:rsidRDefault="007110EA" w:rsidP="007110EA">
          <w:pPr>
            <w:pStyle w:val="EA274DF2846443D8B61012986F4068D7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BC7853EAD7EE4FE88286DFF5D5E57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7D781-B3CC-4E15-A485-2678100C7B23}"/>
      </w:docPartPr>
      <w:docPartBody>
        <w:p w:rsidR="00690BBB" w:rsidRDefault="007110EA" w:rsidP="007110EA">
          <w:pPr>
            <w:pStyle w:val="BC7853EAD7EE4FE88286DFF5D5E576E8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94A05CC077DE46E19A50E8D2B1F19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F1D8B-EA97-4E08-9C32-900D7D4BD9DE}"/>
      </w:docPartPr>
      <w:docPartBody>
        <w:p w:rsidR="00690BBB" w:rsidRDefault="007110EA" w:rsidP="007110EA">
          <w:pPr>
            <w:pStyle w:val="94A05CC077DE46E19A50E8D2B1F198D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54AD8FA3A0554082A7CF8C42FF047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E30F1-5D15-435B-9803-8CC4D3383674}"/>
      </w:docPartPr>
      <w:docPartBody>
        <w:p w:rsidR="00690BBB" w:rsidRDefault="007110EA" w:rsidP="007110EA">
          <w:pPr>
            <w:pStyle w:val="54AD8FA3A0554082A7CF8C42FF0475F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A8BD71211C90408DBDAA234B10572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3C3F8-6C4E-4E8F-AE5F-28DEC34CCA00}"/>
      </w:docPartPr>
      <w:docPartBody>
        <w:p w:rsidR="00690BBB" w:rsidRDefault="007110EA" w:rsidP="007110EA">
          <w:pPr>
            <w:pStyle w:val="A8BD71211C90408DBDAA234B10572A8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DECF0C281C6C4938A1A2480514255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69910-3070-49BB-827D-3C9A524BE9C8}"/>
      </w:docPartPr>
      <w:docPartBody>
        <w:p w:rsidR="00690BBB" w:rsidRDefault="007110EA" w:rsidP="007110EA">
          <w:pPr>
            <w:pStyle w:val="DECF0C281C6C4938A1A248051425500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C316499F447942F3897EC85741B79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0FDA5-B3BD-469B-89F9-4DC8B969EC6A}"/>
      </w:docPartPr>
      <w:docPartBody>
        <w:p w:rsidR="00690BBB" w:rsidRDefault="007110EA" w:rsidP="007110EA">
          <w:pPr>
            <w:pStyle w:val="C316499F447942F3897EC85741B79FE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183EB034C993429386ECC6AC4DA0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49A66-1A70-4739-A830-B78C9A6F56FE}"/>
      </w:docPartPr>
      <w:docPartBody>
        <w:p w:rsidR="00690BBB" w:rsidRDefault="007110EA" w:rsidP="007110EA">
          <w:pPr>
            <w:pStyle w:val="183EB034C993429386ECC6AC4DA0A66F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E51AB332DD14B108E84F884BDC68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8762E-C781-4F66-8736-0BE9C73A8D15}"/>
      </w:docPartPr>
      <w:docPartBody>
        <w:p w:rsidR="00690BBB" w:rsidRDefault="007110EA" w:rsidP="007110EA">
          <w:pPr>
            <w:pStyle w:val="4E51AB332DD14B108E84F884BDC68D1D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B54E9C6C728E42A69CADFF9E9D148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F01B7-780D-440B-9209-4BC23E511CDF}"/>
      </w:docPartPr>
      <w:docPartBody>
        <w:p w:rsidR="00690BBB" w:rsidRDefault="007110EA" w:rsidP="007110EA">
          <w:pPr>
            <w:pStyle w:val="B54E9C6C728E42A69CADFF9E9D1483FD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5A53B68544094D9AAB489AC9B8822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F23E6-7772-4114-A017-97228F660271}"/>
      </w:docPartPr>
      <w:docPartBody>
        <w:p w:rsidR="00690BBB" w:rsidRDefault="007110EA" w:rsidP="007110EA">
          <w:pPr>
            <w:pStyle w:val="5A53B68544094D9AAB489AC9B882228B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ED0547696B704BF984A6BF8B98B79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94D75-66EA-40D2-8C00-5E48C1E2D964}"/>
      </w:docPartPr>
      <w:docPartBody>
        <w:p w:rsidR="00690BBB" w:rsidRDefault="007110EA" w:rsidP="007110EA">
          <w:pPr>
            <w:pStyle w:val="ED0547696B704BF984A6BF8B98B79C6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2BCB1CED07E743C9841564ED0E905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604C-61E4-4AE0-9435-79C29A66EFFB}"/>
      </w:docPartPr>
      <w:docPartBody>
        <w:p w:rsidR="00690BBB" w:rsidRDefault="007110EA" w:rsidP="007110EA">
          <w:pPr>
            <w:pStyle w:val="2BCB1CED07E743C9841564ED0E905963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B8EBCBB9B9048D59812C1FC8BEE3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D7C3B-DB1A-4B93-884B-14DBD511ECE4}"/>
      </w:docPartPr>
      <w:docPartBody>
        <w:p w:rsidR="00690BBB" w:rsidRDefault="007110EA" w:rsidP="007110EA">
          <w:pPr>
            <w:pStyle w:val="4B8EBCBB9B9048D59812C1FC8BEE37FA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A6D338EE77943279DD783A212C7B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7E4A-80E2-49AB-866D-62223F0551D1}"/>
      </w:docPartPr>
      <w:docPartBody>
        <w:p w:rsidR="00690BBB" w:rsidRDefault="007110EA" w:rsidP="007110EA">
          <w:pPr>
            <w:pStyle w:val="4A6D338EE77943279DD783A212C7B75A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B033BBC8EA264EBB83E220EBC8BF9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B0FFB-6394-4626-AEFF-C47C13A64E56}"/>
      </w:docPartPr>
      <w:docPartBody>
        <w:p w:rsidR="00690BBB" w:rsidRDefault="007110EA" w:rsidP="007110EA">
          <w:pPr>
            <w:pStyle w:val="B033BBC8EA264EBB83E220EBC8BF9590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F35406AB1176488BAB4DD0970B731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E5A02-6BC3-4E35-879A-CC6F6566B5F8}"/>
      </w:docPartPr>
      <w:docPartBody>
        <w:p w:rsidR="00690BBB" w:rsidRDefault="007110EA" w:rsidP="007110EA">
          <w:pPr>
            <w:pStyle w:val="F35406AB1176488BAB4DD0970B731069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080433E0FFC840E195B513581FD4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A92BA-EE42-4880-A946-06F810865CBF}"/>
      </w:docPartPr>
      <w:docPartBody>
        <w:p w:rsidR="00690BBB" w:rsidRDefault="007110EA" w:rsidP="007110EA">
          <w:pPr>
            <w:pStyle w:val="080433E0FFC840E195B513581FD4DF9A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988CA32F5BE0471C8EE0A3CCFAF7A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8C0BF-81E1-4ACB-9D80-CB4FC90D96CB}"/>
      </w:docPartPr>
      <w:docPartBody>
        <w:p w:rsidR="00690BBB" w:rsidRDefault="007110EA" w:rsidP="007110EA">
          <w:pPr>
            <w:pStyle w:val="988CA32F5BE0471C8EE0A3CCFAF7A932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753916ED92944E53A6A96968847ED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9DBB-91D7-42EB-B2E4-A7F60835AC8E}"/>
      </w:docPartPr>
      <w:docPartBody>
        <w:p w:rsidR="00690BBB" w:rsidRDefault="007110EA" w:rsidP="007110EA">
          <w:pPr>
            <w:pStyle w:val="753916ED92944E53A6A96968847ED8CD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729FE0F4FDBC49A8BFCDF910FE9A0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4CBE8-0DCF-4595-B2EF-A07640EC3333}"/>
      </w:docPartPr>
      <w:docPartBody>
        <w:p w:rsidR="00690BBB" w:rsidRDefault="007110EA" w:rsidP="007110EA">
          <w:pPr>
            <w:pStyle w:val="729FE0F4FDBC49A8BFCDF910FE9A043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D60BF3F38FC74C8E9215D21DAD85C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D727B-BFB1-43D5-99F0-42ABB735D4AE}"/>
      </w:docPartPr>
      <w:docPartBody>
        <w:p w:rsidR="00690BBB" w:rsidRDefault="007110EA" w:rsidP="007110EA">
          <w:pPr>
            <w:pStyle w:val="D60BF3F38FC74C8E9215D21DAD85C0EC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4685648FCA714392B449C149444A4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C286F-34E7-485A-8A5F-F63C3F073409}"/>
      </w:docPartPr>
      <w:docPartBody>
        <w:p w:rsidR="00690BBB" w:rsidRDefault="007110EA" w:rsidP="007110EA">
          <w:pPr>
            <w:pStyle w:val="4685648FCA714392B449C149444A4C06"/>
          </w:pPr>
          <w:r w:rsidRPr="00F64319">
            <w:rPr>
              <w:rStyle w:val="PlaceholderText"/>
            </w:rPr>
            <w:t>Choose an item.</w:t>
          </w:r>
        </w:p>
      </w:docPartBody>
    </w:docPart>
    <w:docPart>
      <w:docPartPr>
        <w:name w:val="ACD0E6C55ED34B3C91D9F8363B54B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3642D-49D2-4717-99EA-50A69620B4AF}"/>
      </w:docPartPr>
      <w:docPartBody>
        <w:p w:rsidR="00690BBB" w:rsidRDefault="007110EA" w:rsidP="007110EA">
          <w:pPr>
            <w:pStyle w:val="ACD0E6C55ED34B3C91D9F8363B54B6CB"/>
          </w:pPr>
          <w:r w:rsidRPr="00436A95"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AE69A4B4092C491E88303DA333A4E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C8E76-A154-4840-A424-44B61D954CCB}"/>
      </w:docPartPr>
      <w:docPartBody>
        <w:p w:rsidR="00690BBB" w:rsidRDefault="007110EA" w:rsidP="007110EA">
          <w:pPr>
            <w:pStyle w:val="AE69A4B4092C491E88303DA333A4E89D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A962E2E1300B46D5A653C249E9AE9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C065-A69A-40DD-82A9-A1E393BE8AFE}"/>
      </w:docPartPr>
      <w:docPartBody>
        <w:p w:rsidR="00690BBB" w:rsidRDefault="007110EA" w:rsidP="007110EA">
          <w:pPr>
            <w:pStyle w:val="A962E2E1300B46D5A653C249E9AE95C8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1A58A11C4B6445C38516B62B648C4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B13BF-A2B1-41C6-B5EB-E6AA3BDD7C3E}"/>
      </w:docPartPr>
      <w:docPartBody>
        <w:p w:rsidR="00690BBB" w:rsidRDefault="007110EA" w:rsidP="007110EA">
          <w:pPr>
            <w:pStyle w:val="1A58A11C4B6445C38516B62B648C4148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172DA6C5B38F442FA2CC04F204C01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C99A-CF38-4BAD-986B-D5F44CF854EB}"/>
      </w:docPartPr>
      <w:docPartBody>
        <w:p w:rsidR="00690BBB" w:rsidRDefault="007110EA" w:rsidP="007110EA">
          <w:pPr>
            <w:pStyle w:val="172DA6C5B38F442FA2CC04F204C01CE1"/>
          </w:pPr>
          <w:r w:rsidRPr="00F6431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5FCF62513840ACA7E79D7A84384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09634-463C-4A91-925D-621775131DCD}"/>
      </w:docPartPr>
      <w:docPartBody>
        <w:p w:rsidR="00690BBB" w:rsidRDefault="007110EA" w:rsidP="007110EA">
          <w:pPr>
            <w:pStyle w:val="A75FCF62513840ACA7E79D7A84384FD5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C53B32C85D204836A0272E7D4EC35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B904D-9BC3-45E8-B7A4-2CA05BEBC36F}"/>
      </w:docPartPr>
      <w:docPartBody>
        <w:p w:rsidR="00690BBB" w:rsidRDefault="007110EA" w:rsidP="007110EA">
          <w:pPr>
            <w:pStyle w:val="C53B32C85D204836A0272E7D4EC35E3D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464CC3B9BCFE478DA1DCAF69892D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04459-6842-46E9-B65E-01A347492C06}"/>
      </w:docPartPr>
      <w:docPartBody>
        <w:p w:rsidR="00690BBB" w:rsidRDefault="007110EA" w:rsidP="007110EA">
          <w:pPr>
            <w:pStyle w:val="464CC3B9BCFE478DA1DCAF69892D6F49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6C3CFD05654547B2927316E5900C7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C5FA6-F495-4A70-B394-AABA0A8E6488}"/>
      </w:docPartPr>
      <w:docPartBody>
        <w:p w:rsidR="00690BBB" w:rsidRDefault="007110EA" w:rsidP="007110EA">
          <w:pPr>
            <w:pStyle w:val="6C3CFD05654547B2927316E5900C7D18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E55B6D99E1CE4D14807CF412246BE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F71CA-1FB0-47D1-B791-A60505F32032}"/>
      </w:docPartPr>
      <w:docPartBody>
        <w:p w:rsidR="00690BBB" w:rsidRDefault="007110EA" w:rsidP="007110EA">
          <w:pPr>
            <w:pStyle w:val="E55B6D99E1CE4D14807CF412246BE290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0CF6754A372E4E29817A43B45C6F7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3DA32-3B30-43F4-85BC-22AA6362BFA8}"/>
      </w:docPartPr>
      <w:docPartBody>
        <w:p w:rsidR="00690BBB" w:rsidRDefault="007110EA" w:rsidP="007110EA">
          <w:pPr>
            <w:pStyle w:val="0CF6754A372E4E29817A43B45C6F75F8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F47B67661FE84B08A708F723826E1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80C6E-0877-4842-810B-8D8E19958ACB}"/>
      </w:docPartPr>
      <w:docPartBody>
        <w:p w:rsidR="00690BBB" w:rsidRDefault="007110EA" w:rsidP="007110EA">
          <w:pPr>
            <w:pStyle w:val="F47B67661FE84B08A708F723826E1527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086A2DD697614028B01C3C1774489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D47C9-40DB-45D3-A662-AC04017F4956}"/>
      </w:docPartPr>
      <w:docPartBody>
        <w:p w:rsidR="00690BBB" w:rsidRDefault="007110EA" w:rsidP="007110EA">
          <w:pPr>
            <w:pStyle w:val="086A2DD697614028B01C3C17744896D8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5A4EA9EFC37C4AF5BF98E979F38D8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1C2D0-F0F7-428A-8476-2FEA9F690FC3}"/>
      </w:docPartPr>
      <w:docPartBody>
        <w:p w:rsidR="00690BBB" w:rsidRDefault="007110EA" w:rsidP="007110EA">
          <w:pPr>
            <w:pStyle w:val="5A4EA9EFC37C4AF5BF98E979F38D8A42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C95F2C5598D643F89AF4696BE0DE7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2900E-058E-490C-844F-91D2138F3E66}"/>
      </w:docPartPr>
      <w:docPartBody>
        <w:p w:rsidR="00690BBB" w:rsidRDefault="007110EA" w:rsidP="007110EA">
          <w:pPr>
            <w:pStyle w:val="C95F2C5598D643F89AF4696BE0DE7E13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2A7C040AE0D34B29AFFBB8AD4F9F8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7062A-FD8A-4798-A4DD-E40E95DBEB86}"/>
      </w:docPartPr>
      <w:docPartBody>
        <w:p w:rsidR="00690BBB" w:rsidRDefault="007110EA" w:rsidP="007110EA">
          <w:pPr>
            <w:pStyle w:val="2A7C040AE0D34B29AFFBB8AD4F9F8706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CF2B8489E46545369085522A9D1EC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78DFC-1F06-4373-8860-18798F880E15}"/>
      </w:docPartPr>
      <w:docPartBody>
        <w:p w:rsidR="00690BBB" w:rsidRDefault="007110EA" w:rsidP="007110EA">
          <w:pPr>
            <w:pStyle w:val="CF2B8489E46545369085522A9D1EC249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C34AC90CD83F49E8B2AC21CA100A6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C6106-4474-456A-AA4B-F7C7C1541551}"/>
      </w:docPartPr>
      <w:docPartBody>
        <w:p w:rsidR="00690BBB" w:rsidRDefault="007110EA" w:rsidP="007110EA">
          <w:pPr>
            <w:pStyle w:val="C34AC90CD83F49E8B2AC21CA100A66F8"/>
          </w:pPr>
          <w:r w:rsidRPr="00F6431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07C6C89DC544E24AB56477D85D66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40118-94BD-4FD8-AB35-B8C368DF070C}"/>
      </w:docPartPr>
      <w:docPartBody>
        <w:p w:rsidR="00690BBB" w:rsidRDefault="007110EA" w:rsidP="007110EA">
          <w:pPr>
            <w:pStyle w:val="507C6C89DC544E24AB56477D85D66900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C040202FDB914B68B6756E8D84139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98D07-79E9-4A47-A6F2-2099221F9395}"/>
      </w:docPartPr>
      <w:docPartBody>
        <w:p w:rsidR="00690BBB" w:rsidRDefault="007110EA" w:rsidP="007110EA">
          <w:pPr>
            <w:pStyle w:val="C040202FDB914B68B6756E8D841396D5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2A3094F9F7A54945AE737C0DCAB0D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47E0B-0F8E-4CF7-920A-5247F9A9C945}"/>
      </w:docPartPr>
      <w:docPartBody>
        <w:p w:rsidR="00690BBB" w:rsidRDefault="007110EA" w:rsidP="007110EA">
          <w:pPr>
            <w:pStyle w:val="2A3094F9F7A54945AE737C0DCAB0DFB9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8F4FD9AB054E4126B9CB0D64B8D5C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75C0-1E3D-40AF-B326-5FECF830A046}"/>
      </w:docPartPr>
      <w:docPartBody>
        <w:p w:rsidR="00690BBB" w:rsidRDefault="007110EA" w:rsidP="007110EA">
          <w:pPr>
            <w:pStyle w:val="8F4FD9AB054E4126B9CB0D64B8D5C936"/>
          </w:pPr>
          <w:r w:rsidRPr="00DD033B">
            <w:rPr>
              <w:rStyle w:val="PlaceholderText"/>
            </w:rPr>
            <w:t>Click here to enter text.</w:t>
          </w:r>
        </w:p>
      </w:docPartBody>
    </w:docPart>
    <w:docPart>
      <w:docPartPr>
        <w:name w:val="BC4068A830354BAC9FAF1774E79E1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7FE67-035B-44DA-9300-B0558DD5EB9F}"/>
      </w:docPartPr>
      <w:docPartBody>
        <w:p w:rsidR="00690BBB" w:rsidRDefault="007110EA" w:rsidP="007110EA">
          <w:pPr>
            <w:pStyle w:val="BC4068A830354BAC9FAF1774E79E15C1"/>
          </w:pPr>
          <w:r w:rsidRPr="00F6431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AB2BA334E7455D8B556A5E3BBB0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77D60-D484-4926-A4D1-0E080DF09BD8}"/>
      </w:docPartPr>
      <w:docPartBody>
        <w:p w:rsidR="00833AB4" w:rsidRDefault="00CC4D74" w:rsidP="00CC4D74">
          <w:pPr>
            <w:pStyle w:val="4DAB2BA334E7455D8B556A5E3BBB021E"/>
          </w:pPr>
          <w:r w:rsidRPr="00DD033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10EA"/>
    <w:rsid w:val="00031A77"/>
    <w:rsid w:val="00690BBB"/>
    <w:rsid w:val="007110EA"/>
    <w:rsid w:val="00822078"/>
    <w:rsid w:val="00833AB4"/>
    <w:rsid w:val="00CC4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4D74"/>
    <w:rPr>
      <w:color w:val="808080"/>
    </w:rPr>
  </w:style>
  <w:style w:type="paragraph" w:customStyle="1" w:styleId="1CC5F33B9C224F63B5CC83D85EE7A769">
    <w:name w:val="1CC5F33B9C224F63B5CC83D85EE7A769"/>
    <w:rsid w:val="007110EA"/>
  </w:style>
  <w:style w:type="paragraph" w:customStyle="1" w:styleId="89E937DC48614A4EA3C91DF7C2CE4AC1">
    <w:name w:val="89E937DC48614A4EA3C91DF7C2CE4AC1"/>
    <w:rsid w:val="007110EA"/>
  </w:style>
  <w:style w:type="paragraph" w:customStyle="1" w:styleId="ED652180617C4AC0A1EA09C4E6EF165E">
    <w:name w:val="ED652180617C4AC0A1EA09C4E6EF165E"/>
    <w:rsid w:val="007110EA"/>
  </w:style>
  <w:style w:type="paragraph" w:customStyle="1" w:styleId="0968A2AAF88E49D8BBA63B030CB88A41">
    <w:name w:val="0968A2AAF88E49D8BBA63B030CB88A41"/>
    <w:rsid w:val="007110EA"/>
  </w:style>
  <w:style w:type="paragraph" w:customStyle="1" w:styleId="16C9752672254DCDA6C5DBD5B2932D55">
    <w:name w:val="16C9752672254DCDA6C5DBD5B2932D55"/>
    <w:rsid w:val="007110EA"/>
  </w:style>
  <w:style w:type="paragraph" w:customStyle="1" w:styleId="6633B2ED965C45719B988D48E2C01EE2">
    <w:name w:val="6633B2ED965C45719B988D48E2C01EE2"/>
    <w:rsid w:val="007110EA"/>
  </w:style>
  <w:style w:type="paragraph" w:customStyle="1" w:styleId="BAF607210B404664B96CA21A3C03BE8D">
    <w:name w:val="BAF607210B404664B96CA21A3C03BE8D"/>
    <w:rsid w:val="007110EA"/>
  </w:style>
  <w:style w:type="paragraph" w:customStyle="1" w:styleId="ABF49CD333A74FD2BE68594E8403EC31">
    <w:name w:val="ABF49CD333A74FD2BE68594E8403EC31"/>
    <w:rsid w:val="007110EA"/>
  </w:style>
  <w:style w:type="paragraph" w:customStyle="1" w:styleId="6FF9B9B0EA164210A9B467A09F50AE19">
    <w:name w:val="6FF9B9B0EA164210A9B467A09F50AE19"/>
    <w:rsid w:val="007110EA"/>
  </w:style>
  <w:style w:type="paragraph" w:customStyle="1" w:styleId="447E57B2AF224BE68E77DA826E1DD157">
    <w:name w:val="447E57B2AF224BE68E77DA826E1DD157"/>
    <w:rsid w:val="007110EA"/>
  </w:style>
  <w:style w:type="paragraph" w:customStyle="1" w:styleId="0C9E3E246B794DA8A51365A497CDB2BB">
    <w:name w:val="0C9E3E246B794DA8A51365A497CDB2BB"/>
    <w:rsid w:val="007110EA"/>
  </w:style>
  <w:style w:type="paragraph" w:customStyle="1" w:styleId="8032FA5AC1FC4C6CBD76694C528C24AF">
    <w:name w:val="8032FA5AC1FC4C6CBD76694C528C24AF"/>
    <w:rsid w:val="007110EA"/>
  </w:style>
  <w:style w:type="paragraph" w:customStyle="1" w:styleId="5B73B61C9AFC4978A4B1E19DCB10D84E">
    <w:name w:val="5B73B61C9AFC4978A4B1E19DCB10D84E"/>
    <w:rsid w:val="007110EA"/>
  </w:style>
  <w:style w:type="paragraph" w:customStyle="1" w:styleId="2AECCFA7A6A64C8AACD686263829729F">
    <w:name w:val="2AECCFA7A6A64C8AACD686263829729F"/>
    <w:rsid w:val="007110EA"/>
  </w:style>
  <w:style w:type="paragraph" w:customStyle="1" w:styleId="61E05FA1C5BC4A198EEC2B93D7EC9EB6">
    <w:name w:val="61E05FA1C5BC4A198EEC2B93D7EC9EB6"/>
    <w:rsid w:val="007110EA"/>
  </w:style>
  <w:style w:type="paragraph" w:customStyle="1" w:styleId="29787CD27BF54A85A1A1DBA30C612AD0">
    <w:name w:val="29787CD27BF54A85A1A1DBA30C612AD0"/>
    <w:rsid w:val="007110EA"/>
  </w:style>
  <w:style w:type="paragraph" w:customStyle="1" w:styleId="EA0774BD5D6D4306B667D41E30052A45">
    <w:name w:val="EA0774BD5D6D4306B667D41E30052A45"/>
    <w:rsid w:val="007110EA"/>
  </w:style>
  <w:style w:type="paragraph" w:customStyle="1" w:styleId="6DE82036B593454E95A3C359AD8B9A3F">
    <w:name w:val="6DE82036B593454E95A3C359AD8B9A3F"/>
    <w:rsid w:val="007110EA"/>
  </w:style>
  <w:style w:type="paragraph" w:customStyle="1" w:styleId="1A4F08E8CE44401CA18F6E354C094D40">
    <w:name w:val="1A4F08E8CE44401CA18F6E354C094D40"/>
    <w:rsid w:val="007110EA"/>
  </w:style>
  <w:style w:type="paragraph" w:customStyle="1" w:styleId="BA309E416E08413DBDA756B2766110A5">
    <w:name w:val="BA309E416E08413DBDA756B2766110A5"/>
    <w:rsid w:val="007110EA"/>
  </w:style>
  <w:style w:type="paragraph" w:customStyle="1" w:styleId="2DC90706A8A84824B98AE9422352323E">
    <w:name w:val="2DC90706A8A84824B98AE9422352323E"/>
    <w:rsid w:val="007110EA"/>
  </w:style>
  <w:style w:type="paragraph" w:customStyle="1" w:styleId="8FBC15794FD747788FD0C3DBC7CFC6A3">
    <w:name w:val="8FBC15794FD747788FD0C3DBC7CFC6A3"/>
    <w:rsid w:val="007110EA"/>
  </w:style>
  <w:style w:type="paragraph" w:customStyle="1" w:styleId="C20BFA4E1FBB4928B94A89753B8196D6">
    <w:name w:val="C20BFA4E1FBB4928B94A89753B8196D6"/>
    <w:rsid w:val="007110EA"/>
  </w:style>
  <w:style w:type="paragraph" w:customStyle="1" w:styleId="40B9D7092CAA474AAC39415AD07213F3">
    <w:name w:val="40B9D7092CAA474AAC39415AD07213F3"/>
    <w:rsid w:val="007110EA"/>
  </w:style>
  <w:style w:type="paragraph" w:customStyle="1" w:styleId="8DCB9BD8393D4695875809213E719C0B">
    <w:name w:val="8DCB9BD8393D4695875809213E719C0B"/>
    <w:rsid w:val="007110EA"/>
  </w:style>
  <w:style w:type="paragraph" w:customStyle="1" w:styleId="7D5445D5A3D4450FADF324041C4992BC">
    <w:name w:val="7D5445D5A3D4450FADF324041C4992BC"/>
    <w:rsid w:val="007110EA"/>
  </w:style>
  <w:style w:type="paragraph" w:customStyle="1" w:styleId="C3B247ED246540F3B33D344F6F324938">
    <w:name w:val="C3B247ED246540F3B33D344F6F324938"/>
    <w:rsid w:val="007110EA"/>
  </w:style>
  <w:style w:type="paragraph" w:customStyle="1" w:styleId="76341D815199450B97D9CB543B927128">
    <w:name w:val="76341D815199450B97D9CB543B927128"/>
    <w:rsid w:val="007110EA"/>
  </w:style>
  <w:style w:type="paragraph" w:customStyle="1" w:styleId="C3459792C72A43F093F90BD9F675800F">
    <w:name w:val="C3459792C72A43F093F90BD9F675800F"/>
    <w:rsid w:val="007110EA"/>
  </w:style>
  <w:style w:type="paragraph" w:customStyle="1" w:styleId="C47DAD449FA6410BB8131852B183A24F">
    <w:name w:val="C47DAD449FA6410BB8131852B183A24F"/>
    <w:rsid w:val="007110EA"/>
  </w:style>
  <w:style w:type="paragraph" w:customStyle="1" w:styleId="4214C588601E4D9E8805D11A8403B438">
    <w:name w:val="4214C588601E4D9E8805D11A8403B438"/>
    <w:rsid w:val="007110EA"/>
  </w:style>
  <w:style w:type="paragraph" w:customStyle="1" w:styleId="71B69254D8974FD3BEEE651744B5E6BB">
    <w:name w:val="71B69254D8974FD3BEEE651744B5E6BB"/>
    <w:rsid w:val="007110EA"/>
  </w:style>
  <w:style w:type="paragraph" w:customStyle="1" w:styleId="04DD67FD84AE4E02AEEB060EE1F3B5E6">
    <w:name w:val="04DD67FD84AE4E02AEEB060EE1F3B5E6"/>
    <w:rsid w:val="007110EA"/>
  </w:style>
  <w:style w:type="paragraph" w:customStyle="1" w:styleId="03F7237A0E5E4095806A7BD5EED20785">
    <w:name w:val="03F7237A0E5E4095806A7BD5EED20785"/>
    <w:rsid w:val="007110EA"/>
  </w:style>
  <w:style w:type="paragraph" w:customStyle="1" w:styleId="1EBC697AD0B64BB79E9FA89727E75619">
    <w:name w:val="1EBC697AD0B64BB79E9FA89727E75619"/>
    <w:rsid w:val="007110EA"/>
  </w:style>
  <w:style w:type="paragraph" w:customStyle="1" w:styleId="3218F9C75C77490AB52082E682DC6F71">
    <w:name w:val="3218F9C75C77490AB52082E682DC6F71"/>
    <w:rsid w:val="007110EA"/>
  </w:style>
  <w:style w:type="paragraph" w:customStyle="1" w:styleId="ACDDBB55492F4E928B2C334E1A93E9A4">
    <w:name w:val="ACDDBB55492F4E928B2C334E1A93E9A4"/>
    <w:rsid w:val="007110EA"/>
  </w:style>
  <w:style w:type="paragraph" w:customStyle="1" w:styleId="89186EC84392456E95FBC3AEF33C5DC8">
    <w:name w:val="89186EC84392456E95FBC3AEF33C5DC8"/>
    <w:rsid w:val="007110EA"/>
  </w:style>
  <w:style w:type="paragraph" w:customStyle="1" w:styleId="DBDEE38AB554495D8E5A7014A9BCCE83">
    <w:name w:val="DBDEE38AB554495D8E5A7014A9BCCE83"/>
    <w:rsid w:val="007110EA"/>
  </w:style>
  <w:style w:type="paragraph" w:customStyle="1" w:styleId="DC382147E03F454490775FFF357D4852">
    <w:name w:val="DC382147E03F454490775FFF357D4852"/>
    <w:rsid w:val="007110EA"/>
  </w:style>
  <w:style w:type="paragraph" w:customStyle="1" w:styleId="C2DE38C1A83C4ADBAD56845A2F95357C">
    <w:name w:val="C2DE38C1A83C4ADBAD56845A2F95357C"/>
    <w:rsid w:val="007110EA"/>
  </w:style>
  <w:style w:type="paragraph" w:customStyle="1" w:styleId="462DDB43595C4E99BD11EC594311D536">
    <w:name w:val="462DDB43595C4E99BD11EC594311D536"/>
    <w:rsid w:val="007110EA"/>
  </w:style>
  <w:style w:type="paragraph" w:customStyle="1" w:styleId="CFF01183866446119D473F0A6A8036FF">
    <w:name w:val="CFF01183866446119D473F0A6A8036FF"/>
    <w:rsid w:val="007110EA"/>
  </w:style>
  <w:style w:type="paragraph" w:customStyle="1" w:styleId="EA274DF2846443D8B61012986F4068D7">
    <w:name w:val="EA274DF2846443D8B61012986F4068D7"/>
    <w:rsid w:val="007110EA"/>
  </w:style>
  <w:style w:type="paragraph" w:customStyle="1" w:styleId="BC7853EAD7EE4FE88286DFF5D5E576E8">
    <w:name w:val="BC7853EAD7EE4FE88286DFF5D5E576E8"/>
    <w:rsid w:val="007110EA"/>
  </w:style>
  <w:style w:type="paragraph" w:customStyle="1" w:styleId="94A05CC077DE46E19A50E8D2B1F198D0">
    <w:name w:val="94A05CC077DE46E19A50E8D2B1F198D0"/>
    <w:rsid w:val="007110EA"/>
  </w:style>
  <w:style w:type="paragraph" w:customStyle="1" w:styleId="54AD8FA3A0554082A7CF8C42FF0475F0">
    <w:name w:val="54AD8FA3A0554082A7CF8C42FF0475F0"/>
    <w:rsid w:val="007110EA"/>
  </w:style>
  <w:style w:type="paragraph" w:customStyle="1" w:styleId="A8BD71211C90408DBDAA234B10572A80">
    <w:name w:val="A8BD71211C90408DBDAA234B10572A80"/>
    <w:rsid w:val="007110EA"/>
  </w:style>
  <w:style w:type="paragraph" w:customStyle="1" w:styleId="F87ABE1F4C5E42469DBE3482F3D8B1B0">
    <w:name w:val="F87ABE1F4C5E42469DBE3482F3D8B1B0"/>
    <w:rsid w:val="007110EA"/>
  </w:style>
  <w:style w:type="paragraph" w:customStyle="1" w:styleId="DECF0C281C6C4938A1A2480514255000">
    <w:name w:val="DECF0C281C6C4938A1A2480514255000"/>
    <w:rsid w:val="007110EA"/>
  </w:style>
  <w:style w:type="paragraph" w:customStyle="1" w:styleId="C316499F447942F3897EC85741B79FE0">
    <w:name w:val="C316499F447942F3897EC85741B79FE0"/>
    <w:rsid w:val="007110EA"/>
  </w:style>
  <w:style w:type="paragraph" w:customStyle="1" w:styleId="183EB034C993429386ECC6AC4DA0A66F">
    <w:name w:val="183EB034C993429386ECC6AC4DA0A66F"/>
    <w:rsid w:val="007110EA"/>
  </w:style>
  <w:style w:type="paragraph" w:customStyle="1" w:styleId="4E51AB332DD14B108E84F884BDC68D1D">
    <w:name w:val="4E51AB332DD14B108E84F884BDC68D1D"/>
    <w:rsid w:val="007110EA"/>
  </w:style>
  <w:style w:type="paragraph" w:customStyle="1" w:styleId="B54E9C6C728E42A69CADFF9E9D1483FD">
    <w:name w:val="B54E9C6C728E42A69CADFF9E9D1483FD"/>
    <w:rsid w:val="007110EA"/>
  </w:style>
  <w:style w:type="paragraph" w:customStyle="1" w:styleId="5A53B68544094D9AAB489AC9B882228B">
    <w:name w:val="5A53B68544094D9AAB489AC9B882228B"/>
    <w:rsid w:val="007110EA"/>
  </w:style>
  <w:style w:type="paragraph" w:customStyle="1" w:styleId="ED0547696B704BF984A6BF8B98B79C66">
    <w:name w:val="ED0547696B704BF984A6BF8B98B79C66"/>
    <w:rsid w:val="007110EA"/>
  </w:style>
  <w:style w:type="paragraph" w:customStyle="1" w:styleId="2BCB1CED07E743C9841564ED0E905963">
    <w:name w:val="2BCB1CED07E743C9841564ED0E905963"/>
    <w:rsid w:val="007110EA"/>
  </w:style>
  <w:style w:type="paragraph" w:customStyle="1" w:styleId="4B8EBCBB9B9048D59812C1FC8BEE37FA">
    <w:name w:val="4B8EBCBB9B9048D59812C1FC8BEE37FA"/>
    <w:rsid w:val="007110EA"/>
  </w:style>
  <w:style w:type="paragraph" w:customStyle="1" w:styleId="4A6D338EE77943279DD783A212C7B75A">
    <w:name w:val="4A6D338EE77943279DD783A212C7B75A"/>
    <w:rsid w:val="007110EA"/>
  </w:style>
  <w:style w:type="paragraph" w:customStyle="1" w:styleId="B033BBC8EA264EBB83E220EBC8BF9590">
    <w:name w:val="B033BBC8EA264EBB83E220EBC8BF9590"/>
    <w:rsid w:val="007110EA"/>
  </w:style>
  <w:style w:type="paragraph" w:customStyle="1" w:styleId="F35406AB1176488BAB4DD0970B731069">
    <w:name w:val="F35406AB1176488BAB4DD0970B731069"/>
    <w:rsid w:val="007110EA"/>
  </w:style>
  <w:style w:type="paragraph" w:customStyle="1" w:styleId="080433E0FFC840E195B513581FD4DF9A">
    <w:name w:val="080433E0FFC840E195B513581FD4DF9A"/>
    <w:rsid w:val="007110EA"/>
  </w:style>
  <w:style w:type="paragraph" w:customStyle="1" w:styleId="988CA32F5BE0471C8EE0A3CCFAF7A932">
    <w:name w:val="988CA32F5BE0471C8EE0A3CCFAF7A932"/>
    <w:rsid w:val="007110EA"/>
  </w:style>
  <w:style w:type="paragraph" w:customStyle="1" w:styleId="753916ED92944E53A6A96968847ED8CD">
    <w:name w:val="753916ED92944E53A6A96968847ED8CD"/>
    <w:rsid w:val="007110EA"/>
  </w:style>
  <w:style w:type="paragraph" w:customStyle="1" w:styleId="729FE0F4FDBC49A8BFCDF910FE9A0436">
    <w:name w:val="729FE0F4FDBC49A8BFCDF910FE9A0436"/>
    <w:rsid w:val="007110EA"/>
  </w:style>
  <w:style w:type="paragraph" w:customStyle="1" w:styleId="D60BF3F38FC74C8E9215D21DAD85C0EC">
    <w:name w:val="D60BF3F38FC74C8E9215D21DAD85C0EC"/>
    <w:rsid w:val="007110EA"/>
  </w:style>
  <w:style w:type="paragraph" w:customStyle="1" w:styleId="4685648FCA714392B449C149444A4C06">
    <w:name w:val="4685648FCA714392B449C149444A4C06"/>
    <w:rsid w:val="007110EA"/>
  </w:style>
  <w:style w:type="paragraph" w:customStyle="1" w:styleId="D7879719474343B1B689E4E8CA8E2F17">
    <w:name w:val="D7879719474343B1B689E4E8CA8E2F17"/>
    <w:rsid w:val="007110EA"/>
  </w:style>
  <w:style w:type="paragraph" w:customStyle="1" w:styleId="ACD0E6C55ED34B3C91D9F8363B54B6CB">
    <w:name w:val="ACD0E6C55ED34B3C91D9F8363B54B6CB"/>
    <w:rsid w:val="007110EA"/>
  </w:style>
  <w:style w:type="paragraph" w:customStyle="1" w:styleId="AE69A4B4092C491E88303DA333A4E89D">
    <w:name w:val="AE69A4B4092C491E88303DA333A4E89D"/>
    <w:rsid w:val="007110EA"/>
  </w:style>
  <w:style w:type="paragraph" w:customStyle="1" w:styleId="A962E2E1300B46D5A653C249E9AE95C8">
    <w:name w:val="A962E2E1300B46D5A653C249E9AE95C8"/>
    <w:rsid w:val="007110EA"/>
  </w:style>
  <w:style w:type="paragraph" w:customStyle="1" w:styleId="1A58A11C4B6445C38516B62B648C4148">
    <w:name w:val="1A58A11C4B6445C38516B62B648C4148"/>
    <w:rsid w:val="007110EA"/>
  </w:style>
  <w:style w:type="paragraph" w:customStyle="1" w:styleId="172DA6C5B38F442FA2CC04F204C01CE1">
    <w:name w:val="172DA6C5B38F442FA2CC04F204C01CE1"/>
    <w:rsid w:val="007110EA"/>
  </w:style>
  <w:style w:type="paragraph" w:customStyle="1" w:styleId="A75FCF62513840ACA7E79D7A84384FD5">
    <w:name w:val="A75FCF62513840ACA7E79D7A84384FD5"/>
    <w:rsid w:val="007110EA"/>
  </w:style>
  <w:style w:type="paragraph" w:customStyle="1" w:styleId="C53B32C85D204836A0272E7D4EC35E3D">
    <w:name w:val="C53B32C85D204836A0272E7D4EC35E3D"/>
    <w:rsid w:val="007110EA"/>
  </w:style>
  <w:style w:type="paragraph" w:customStyle="1" w:styleId="464CC3B9BCFE478DA1DCAF69892D6F49">
    <w:name w:val="464CC3B9BCFE478DA1DCAF69892D6F49"/>
    <w:rsid w:val="007110EA"/>
  </w:style>
  <w:style w:type="paragraph" w:customStyle="1" w:styleId="6C3CFD05654547B2927316E5900C7D18">
    <w:name w:val="6C3CFD05654547B2927316E5900C7D18"/>
    <w:rsid w:val="007110EA"/>
  </w:style>
  <w:style w:type="paragraph" w:customStyle="1" w:styleId="E55B6D99E1CE4D14807CF412246BE290">
    <w:name w:val="E55B6D99E1CE4D14807CF412246BE290"/>
    <w:rsid w:val="007110EA"/>
  </w:style>
  <w:style w:type="paragraph" w:customStyle="1" w:styleId="0CF6754A372E4E29817A43B45C6F75F8">
    <w:name w:val="0CF6754A372E4E29817A43B45C6F75F8"/>
    <w:rsid w:val="007110EA"/>
  </w:style>
  <w:style w:type="paragraph" w:customStyle="1" w:styleId="F47B67661FE84B08A708F723826E1527">
    <w:name w:val="F47B67661FE84B08A708F723826E1527"/>
    <w:rsid w:val="007110EA"/>
  </w:style>
  <w:style w:type="paragraph" w:customStyle="1" w:styleId="086A2DD697614028B01C3C17744896D8">
    <w:name w:val="086A2DD697614028B01C3C17744896D8"/>
    <w:rsid w:val="007110EA"/>
  </w:style>
  <w:style w:type="paragraph" w:customStyle="1" w:styleId="5A4EA9EFC37C4AF5BF98E979F38D8A42">
    <w:name w:val="5A4EA9EFC37C4AF5BF98E979F38D8A42"/>
    <w:rsid w:val="007110EA"/>
  </w:style>
  <w:style w:type="paragraph" w:customStyle="1" w:styleId="752FCB642BAF410CAE5D19E6083D44AA">
    <w:name w:val="752FCB642BAF410CAE5D19E6083D44AA"/>
    <w:rsid w:val="007110EA"/>
  </w:style>
  <w:style w:type="paragraph" w:customStyle="1" w:styleId="C95F2C5598D643F89AF4696BE0DE7E13">
    <w:name w:val="C95F2C5598D643F89AF4696BE0DE7E13"/>
    <w:rsid w:val="007110EA"/>
  </w:style>
  <w:style w:type="paragraph" w:customStyle="1" w:styleId="2A7C040AE0D34B29AFFBB8AD4F9F8706">
    <w:name w:val="2A7C040AE0D34B29AFFBB8AD4F9F8706"/>
    <w:rsid w:val="007110EA"/>
  </w:style>
  <w:style w:type="paragraph" w:customStyle="1" w:styleId="CF2B8489E46545369085522A9D1EC249">
    <w:name w:val="CF2B8489E46545369085522A9D1EC249"/>
    <w:rsid w:val="007110EA"/>
  </w:style>
  <w:style w:type="paragraph" w:customStyle="1" w:styleId="C34AC90CD83F49E8B2AC21CA100A66F8">
    <w:name w:val="C34AC90CD83F49E8B2AC21CA100A66F8"/>
    <w:rsid w:val="007110EA"/>
  </w:style>
  <w:style w:type="paragraph" w:customStyle="1" w:styleId="507C6C89DC544E24AB56477D85D66900">
    <w:name w:val="507C6C89DC544E24AB56477D85D66900"/>
    <w:rsid w:val="007110EA"/>
  </w:style>
  <w:style w:type="paragraph" w:customStyle="1" w:styleId="C040202FDB914B68B6756E8D841396D5">
    <w:name w:val="C040202FDB914B68B6756E8D841396D5"/>
    <w:rsid w:val="007110EA"/>
  </w:style>
  <w:style w:type="paragraph" w:customStyle="1" w:styleId="2A3094F9F7A54945AE737C0DCAB0DFB9">
    <w:name w:val="2A3094F9F7A54945AE737C0DCAB0DFB9"/>
    <w:rsid w:val="007110EA"/>
  </w:style>
  <w:style w:type="paragraph" w:customStyle="1" w:styleId="8F4FD9AB054E4126B9CB0D64B8D5C936">
    <w:name w:val="8F4FD9AB054E4126B9CB0D64B8D5C936"/>
    <w:rsid w:val="007110EA"/>
  </w:style>
  <w:style w:type="paragraph" w:customStyle="1" w:styleId="92E28D3D35F84A69A5713AF4C83FC174">
    <w:name w:val="92E28D3D35F84A69A5713AF4C83FC174"/>
    <w:rsid w:val="007110EA"/>
  </w:style>
  <w:style w:type="paragraph" w:customStyle="1" w:styleId="BC4068A830354BAC9FAF1774E79E15C1">
    <w:name w:val="BC4068A830354BAC9FAF1774E79E15C1"/>
    <w:rsid w:val="007110EA"/>
  </w:style>
  <w:style w:type="paragraph" w:customStyle="1" w:styleId="4DAB2BA334E7455D8B556A5E3BBB021E">
    <w:name w:val="4DAB2BA334E7455D8B556A5E3BBB021E"/>
    <w:rsid w:val="00CC4D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ley.Devilleoliver</dc:creator>
  <cp:lastModifiedBy>John.Alexander</cp:lastModifiedBy>
  <cp:revision>2</cp:revision>
  <dcterms:created xsi:type="dcterms:W3CDTF">2025-09-10T07:55:00Z</dcterms:created>
  <dcterms:modified xsi:type="dcterms:W3CDTF">2025-09-1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3-02T00:00:00Z</vt:filetime>
  </property>
</Properties>
</file>